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B30" w:rsidRDefault="00CE6B30" w:rsidP="00CE6B30">
      <w:pPr>
        <w:spacing w:before="88" w:line="585" w:lineRule="exact"/>
        <w:ind w:left="1402"/>
        <w:rPr>
          <w:rFonts w:ascii="Calibri" w:eastAsia="Calibri" w:hAnsi="Calibri" w:cs="Calibri"/>
          <w:sz w:val="48"/>
          <w:szCs w:val="48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B092C06" wp14:editId="59EAC682">
            <wp:simplePos x="0" y="0"/>
            <wp:positionH relativeFrom="page">
              <wp:posOffset>895350</wp:posOffset>
            </wp:positionH>
            <wp:positionV relativeFrom="paragraph">
              <wp:posOffset>51435</wp:posOffset>
            </wp:positionV>
            <wp:extent cx="719455" cy="719455"/>
            <wp:effectExtent l="0" t="0" r="4445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DC9">
        <w:rPr>
          <w:rFonts w:ascii="Calibri"/>
          <w:sz w:val="48"/>
        </w:rPr>
        <w:t>Group</w:t>
      </w:r>
      <w:r>
        <w:rPr>
          <w:rFonts w:ascii="Calibri"/>
          <w:sz w:val="48"/>
        </w:rPr>
        <w:t xml:space="preserve"> Payment</w:t>
      </w:r>
      <w:r>
        <w:rPr>
          <w:rFonts w:ascii="Calibri"/>
          <w:spacing w:val="-10"/>
          <w:sz w:val="48"/>
        </w:rPr>
        <w:t xml:space="preserve"> </w:t>
      </w:r>
      <w:r>
        <w:rPr>
          <w:rFonts w:ascii="Calibri"/>
          <w:sz w:val="48"/>
        </w:rPr>
        <w:t>Form</w:t>
      </w:r>
    </w:p>
    <w:p w:rsidR="00B75990" w:rsidRDefault="00CE6B30" w:rsidP="00B75990">
      <w:pPr>
        <w:spacing w:after="0" w:line="240" w:lineRule="auto"/>
        <w:ind w:left="1397"/>
        <w:rPr>
          <w:rFonts w:ascii="Calibri"/>
          <w:b/>
          <w:sz w:val="32"/>
          <w:szCs w:val="32"/>
        </w:rPr>
      </w:pPr>
      <w:r>
        <w:rPr>
          <w:rFonts w:ascii="Calibri"/>
          <w:b/>
          <w:sz w:val="36"/>
        </w:rPr>
        <w:t>KCO</w:t>
      </w:r>
      <w:r>
        <w:rPr>
          <w:rFonts w:ascii="Calibri"/>
          <w:b/>
          <w:spacing w:val="-5"/>
          <w:sz w:val="36"/>
        </w:rPr>
        <w:t xml:space="preserve"> </w:t>
      </w:r>
      <w:r w:rsidR="009775A2">
        <w:rPr>
          <w:rFonts w:ascii="Calibri"/>
          <w:b/>
          <w:sz w:val="36"/>
        </w:rPr>
        <w:t>2019</w:t>
      </w:r>
      <w:r>
        <w:rPr>
          <w:rFonts w:ascii="Calibri"/>
          <w:b/>
          <w:sz w:val="36"/>
        </w:rPr>
        <w:t xml:space="preserve">               </w:t>
      </w:r>
      <w:r w:rsidRPr="00834E09">
        <w:rPr>
          <w:rFonts w:ascii="Calibri"/>
          <w:b/>
          <w:sz w:val="32"/>
          <w:szCs w:val="32"/>
        </w:rPr>
        <w:t>Please Complete</w:t>
      </w:r>
      <w:r w:rsidR="009775A2">
        <w:rPr>
          <w:rFonts w:ascii="Calibri"/>
          <w:b/>
          <w:sz w:val="32"/>
          <w:szCs w:val="32"/>
        </w:rPr>
        <w:t xml:space="preserve"> &amp; return by 14.8.19</w:t>
      </w:r>
    </w:p>
    <w:p w:rsidR="00CE6B30" w:rsidRPr="008D41B2" w:rsidRDefault="00B75990" w:rsidP="00B75990">
      <w:pPr>
        <w:spacing w:after="0" w:line="240" w:lineRule="auto"/>
        <w:ind w:left="1397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z w:val="32"/>
          <w:szCs w:val="32"/>
        </w:rPr>
        <w:tab/>
      </w:r>
      <w:r>
        <w:rPr>
          <w:rFonts w:ascii="Calibri"/>
          <w:b/>
          <w:sz w:val="32"/>
          <w:szCs w:val="32"/>
        </w:rPr>
        <w:tab/>
      </w:r>
      <w:r>
        <w:rPr>
          <w:rFonts w:ascii="Calibri"/>
          <w:b/>
          <w:sz w:val="32"/>
          <w:szCs w:val="32"/>
        </w:rPr>
        <w:tab/>
      </w:r>
      <w:r>
        <w:rPr>
          <w:rFonts w:ascii="Calibri"/>
          <w:b/>
          <w:sz w:val="32"/>
          <w:szCs w:val="32"/>
        </w:rPr>
        <w:tab/>
        <w:t xml:space="preserve">       (or by arrangement for a later date)</w:t>
      </w:r>
      <w:r w:rsidR="00CE6B30">
        <w:rPr>
          <w:rFonts w:ascii="Calibri"/>
          <w:b/>
          <w:sz w:val="36"/>
        </w:rPr>
        <w:t xml:space="preserve">                                                       </w:t>
      </w:r>
    </w:p>
    <w:p w:rsidR="00CE6B30" w:rsidRPr="00786DA9" w:rsidRDefault="00CE6B30" w:rsidP="00CE4E15">
      <w:pPr>
        <w:spacing w:after="0"/>
        <w:rPr>
          <w:rFonts w:ascii="Arial" w:hAnsi="Arial" w:cs="Arial"/>
          <w:b/>
          <w:sz w:val="32"/>
          <w:szCs w:val="32"/>
        </w:rPr>
      </w:pPr>
      <w:r w:rsidRPr="00786DA9">
        <w:rPr>
          <w:rFonts w:ascii="Arial" w:hAnsi="Arial" w:cs="Arial"/>
          <w:b/>
          <w:sz w:val="32"/>
          <w:szCs w:val="32"/>
        </w:rPr>
        <w:t xml:space="preserve"> KCO Fee Payment</w:t>
      </w:r>
    </w:p>
    <w:p w:rsidR="00CE4E15" w:rsidRDefault="00CE4E15" w:rsidP="00CE4E1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CE6B30">
        <w:rPr>
          <w:rFonts w:ascii="Arial" w:hAnsi="Arial" w:cs="Arial"/>
          <w:sz w:val="24"/>
          <w:szCs w:val="24"/>
        </w:rPr>
        <w:t>The fee structure for Ki</w:t>
      </w:r>
      <w:r w:rsidR="00B75990">
        <w:rPr>
          <w:rFonts w:ascii="Arial" w:hAnsi="Arial" w:cs="Arial"/>
          <w:sz w:val="24"/>
          <w:szCs w:val="24"/>
        </w:rPr>
        <w:t>ds Camp Out is listed on page 12</w:t>
      </w:r>
      <w:r w:rsidR="00CE6B30">
        <w:rPr>
          <w:rFonts w:ascii="Arial" w:hAnsi="Arial" w:cs="Arial"/>
          <w:sz w:val="24"/>
          <w:szCs w:val="24"/>
        </w:rPr>
        <w:t xml:space="preserve"> of the Group Coordinators </w:t>
      </w:r>
    </w:p>
    <w:p w:rsidR="00CE6B30" w:rsidRDefault="00CE4E15" w:rsidP="00CE4E1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 w:rsidR="00CE6B30">
        <w:rPr>
          <w:rFonts w:ascii="Arial" w:hAnsi="Arial" w:cs="Arial"/>
          <w:sz w:val="24"/>
          <w:szCs w:val="24"/>
        </w:rPr>
        <w:t xml:space="preserve">Handbook. </w:t>
      </w:r>
    </w:p>
    <w:p w:rsidR="00CE6B30" w:rsidRDefault="00B75990" w:rsidP="00CE6B3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Kids Camp Out </w:t>
      </w:r>
      <w:r w:rsidR="00CE6B30">
        <w:rPr>
          <w:rFonts w:ascii="Arial" w:hAnsi="Arial" w:cs="Arial"/>
          <w:sz w:val="24"/>
          <w:szCs w:val="24"/>
        </w:rPr>
        <w:t>is an activity of the Presbytery of South Moreton.</w:t>
      </w:r>
    </w:p>
    <w:p w:rsidR="00CE6B30" w:rsidRDefault="00CE6B30" w:rsidP="00CE6B3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Payment can be made to Presbytery of South Moreton by:</w:t>
      </w:r>
    </w:p>
    <w:p w:rsidR="00CE6B30" w:rsidRPr="00CE4E15" w:rsidRDefault="00CE6B30" w:rsidP="00B7599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86DA9">
        <w:rPr>
          <w:rFonts w:ascii="Arial" w:hAnsi="Arial" w:cs="Arial"/>
          <w:sz w:val="24"/>
          <w:szCs w:val="24"/>
        </w:rPr>
        <w:t>Cheque.   Make amount payable to</w:t>
      </w:r>
      <w:r>
        <w:rPr>
          <w:rFonts w:ascii="Arial" w:hAnsi="Arial" w:cs="Arial"/>
          <w:sz w:val="24"/>
          <w:szCs w:val="24"/>
        </w:rPr>
        <w:t xml:space="preserve">: </w:t>
      </w:r>
      <w:r w:rsidRPr="00D226F6">
        <w:rPr>
          <w:rFonts w:ascii="Arial" w:hAnsi="Arial" w:cs="Arial"/>
          <w:i/>
          <w:sz w:val="24"/>
          <w:szCs w:val="24"/>
        </w:rPr>
        <w:t>South Moreton Presbytery</w:t>
      </w:r>
      <w:r w:rsidRPr="00786DA9">
        <w:rPr>
          <w:rFonts w:ascii="Arial" w:hAnsi="Arial" w:cs="Arial"/>
          <w:sz w:val="24"/>
          <w:szCs w:val="24"/>
        </w:rPr>
        <w:t xml:space="preserve"> and send to PO Box 125</w:t>
      </w:r>
      <w:r>
        <w:rPr>
          <w:rFonts w:ascii="Arial" w:hAnsi="Arial" w:cs="Arial"/>
          <w:sz w:val="24"/>
          <w:szCs w:val="24"/>
        </w:rPr>
        <w:t xml:space="preserve"> Beenleigh Qld 4207</w:t>
      </w:r>
    </w:p>
    <w:p w:rsidR="00CE4E15" w:rsidRPr="00B75990" w:rsidRDefault="00CE4E15" w:rsidP="00CE4E15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:rsidR="00CE6B30" w:rsidRPr="00786DA9" w:rsidRDefault="00CE6B30" w:rsidP="00CE6B3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rect </w:t>
      </w:r>
      <w:r w:rsidRPr="00786DA9">
        <w:rPr>
          <w:rFonts w:ascii="Arial" w:hAnsi="Arial" w:cs="Arial"/>
          <w:sz w:val="24"/>
          <w:szCs w:val="24"/>
        </w:rPr>
        <w:t xml:space="preserve">Deposit. </w:t>
      </w:r>
      <w:r w:rsidRPr="00786DA9">
        <w:rPr>
          <w:rFonts w:ascii="Arial" w:hAnsi="Arial" w:cs="Arial"/>
          <w:sz w:val="24"/>
          <w:szCs w:val="24"/>
        </w:rPr>
        <w:tab/>
      </w:r>
      <w:r w:rsidRPr="00786DA9">
        <w:rPr>
          <w:rFonts w:ascii="Arial" w:hAnsi="Arial" w:cs="Arial"/>
          <w:b/>
          <w:sz w:val="24"/>
          <w:szCs w:val="24"/>
        </w:rPr>
        <w:t>Direct Deposit details:</w:t>
      </w:r>
    </w:p>
    <w:p w:rsidR="00CE6B30" w:rsidRPr="00786DA9" w:rsidRDefault="00CE6B30" w:rsidP="00CE6B30">
      <w:pPr>
        <w:pStyle w:val="NoSpacing"/>
        <w:ind w:left="3600"/>
        <w:rPr>
          <w:rFonts w:ascii="Arial" w:hAnsi="Arial" w:cs="Arial"/>
          <w:sz w:val="24"/>
          <w:szCs w:val="24"/>
        </w:rPr>
      </w:pPr>
      <w:r w:rsidRPr="00786DA9">
        <w:rPr>
          <w:rFonts w:ascii="Arial" w:hAnsi="Arial" w:cs="Arial"/>
          <w:sz w:val="24"/>
          <w:szCs w:val="24"/>
        </w:rPr>
        <w:t>BSB: 014 010</w:t>
      </w:r>
    </w:p>
    <w:p w:rsidR="00CE6B30" w:rsidRPr="00786DA9" w:rsidRDefault="00CE6B30" w:rsidP="00CE6B30">
      <w:pPr>
        <w:pStyle w:val="NoSpacing"/>
        <w:ind w:left="3600"/>
        <w:rPr>
          <w:rFonts w:ascii="Arial" w:hAnsi="Arial" w:cs="Arial"/>
          <w:sz w:val="24"/>
          <w:szCs w:val="24"/>
        </w:rPr>
      </w:pPr>
      <w:r w:rsidRPr="00786DA9">
        <w:rPr>
          <w:rFonts w:ascii="Arial" w:hAnsi="Arial" w:cs="Arial"/>
          <w:sz w:val="24"/>
          <w:szCs w:val="24"/>
        </w:rPr>
        <w:t>Acct. No.: 2866 90704</w:t>
      </w:r>
    </w:p>
    <w:p w:rsidR="00CE6B30" w:rsidRPr="00786DA9" w:rsidRDefault="00CE6B30" w:rsidP="00CE6B30">
      <w:pPr>
        <w:pStyle w:val="NoSpacing"/>
        <w:ind w:left="3600"/>
        <w:rPr>
          <w:rFonts w:ascii="Arial" w:hAnsi="Arial" w:cs="Arial"/>
          <w:sz w:val="24"/>
          <w:szCs w:val="24"/>
        </w:rPr>
      </w:pPr>
      <w:r w:rsidRPr="00786DA9">
        <w:rPr>
          <w:rFonts w:ascii="Arial" w:hAnsi="Arial" w:cs="Arial"/>
          <w:sz w:val="24"/>
          <w:szCs w:val="24"/>
        </w:rPr>
        <w:t xml:space="preserve">Acct. Name: UCA South Moreton Presbytery </w:t>
      </w:r>
    </w:p>
    <w:p w:rsidR="00CE6B30" w:rsidRDefault="00CE4E15" w:rsidP="00B75990">
      <w:pPr>
        <w:pStyle w:val="NoSpacing"/>
        <w:ind w:left="36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erence: KCO 2018</w:t>
      </w:r>
      <w:r w:rsidR="00CE6B30" w:rsidRPr="00786DA9">
        <w:rPr>
          <w:rFonts w:ascii="Arial" w:hAnsi="Arial" w:cs="Arial"/>
          <w:sz w:val="24"/>
          <w:szCs w:val="24"/>
        </w:rPr>
        <w:t xml:space="preserve"> – your </w:t>
      </w:r>
      <w:r w:rsidR="008D41B2">
        <w:rPr>
          <w:rFonts w:ascii="Arial" w:hAnsi="Arial" w:cs="Arial"/>
          <w:sz w:val="24"/>
          <w:szCs w:val="24"/>
        </w:rPr>
        <w:t>Church Name</w:t>
      </w:r>
      <w:r w:rsidR="00CE6B30" w:rsidRPr="00786DA9">
        <w:rPr>
          <w:rFonts w:ascii="Arial" w:hAnsi="Arial" w:cs="Arial"/>
          <w:sz w:val="24"/>
          <w:szCs w:val="24"/>
        </w:rPr>
        <w:tab/>
      </w:r>
    </w:p>
    <w:p w:rsidR="00CE4E15" w:rsidRPr="00CE4E15" w:rsidRDefault="00CE4E15" w:rsidP="00B75990">
      <w:pPr>
        <w:pStyle w:val="NoSpacing"/>
        <w:ind w:left="3600"/>
        <w:rPr>
          <w:rFonts w:ascii="Arial" w:hAnsi="Arial" w:cs="Arial"/>
          <w:sz w:val="16"/>
          <w:szCs w:val="16"/>
        </w:rPr>
      </w:pPr>
    </w:p>
    <w:p w:rsidR="00CE6B30" w:rsidRDefault="00CE6B30" w:rsidP="00CE6B30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em</w:t>
      </w:r>
      <w:r w:rsidR="00B75990">
        <w:rPr>
          <w:rFonts w:ascii="Arial" w:hAnsi="Arial" w:cs="Arial"/>
          <w:sz w:val="24"/>
          <w:szCs w:val="24"/>
        </w:rPr>
        <w:t xml:space="preserve">ail the Presbytery </w:t>
      </w:r>
      <w:r>
        <w:rPr>
          <w:rFonts w:ascii="Arial" w:hAnsi="Arial" w:cs="Arial"/>
          <w:sz w:val="24"/>
          <w:szCs w:val="24"/>
        </w:rPr>
        <w:t xml:space="preserve"> </w:t>
      </w:r>
      <w:r w:rsidR="008D41B2">
        <w:rPr>
          <w:rFonts w:ascii="Arial" w:hAnsi="Arial" w:cs="Arial"/>
          <w:sz w:val="24"/>
          <w:szCs w:val="24"/>
        </w:rPr>
        <w:t xml:space="preserve">Michele Cochrane </w:t>
      </w:r>
      <w:r>
        <w:rPr>
          <w:rFonts w:ascii="Arial" w:hAnsi="Arial" w:cs="Arial"/>
          <w:sz w:val="24"/>
          <w:szCs w:val="24"/>
        </w:rPr>
        <w:t xml:space="preserve">a confirmation receipt number and a copy of this KCO Payment Form   </w:t>
      </w:r>
    </w:p>
    <w:p w:rsidR="00CE6B30" w:rsidRPr="00CE6B30" w:rsidRDefault="00CE6B30" w:rsidP="00CE6B30">
      <w:pPr>
        <w:pStyle w:val="NoSpacing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</w:t>
      </w:r>
      <w:r w:rsidR="008D41B2">
        <w:rPr>
          <w:rFonts w:ascii="Arial" w:hAnsi="Arial" w:cs="Arial"/>
          <w:sz w:val="24"/>
          <w:szCs w:val="24"/>
        </w:rPr>
        <w:t xml:space="preserve">: </w:t>
      </w:r>
      <w:r w:rsidR="008D41B2" w:rsidRPr="008D41B2">
        <w:rPr>
          <w:rFonts w:ascii="Arial" w:hAnsi="Arial" w:cs="Arial"/>
          <w:sz w:val="24"/>
          <w:szCs w:val="24"/>
        </w:rPr>
        <w:t>Mic</w:t>
      </w:r>
      <w:r w:rsidR="00B75990">
        <w:rPr>
          <w:rFonts w:ascii="Arial" w:hAnsi="Arial" w:cs="Arial"/>
          <w:sz w:val="24"/>
          <w:szCs w:val="24"/>
        </w:rPr>
        <w:t>hele Cochrane   finance@southmoreton.org.au</w:t>
      </w:r>
    </w:p>
    <w:p w:rsidR="00CE6B30" w:rsidRDefault="00CE6B30" w:rsidP="00CE6B30">
      <w:r>
        <w:t>To calculate</w:t>
      </w:r>
      <w:r w:rsidR="00C84DC9">
        <w:t xml:space="preserve"> Group Payment</w:t>
      </w:r>
      <w:r>
        <w:t>:</w:t>
      </w: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4496"/>
        <w:gridCol w:w="1109"/>
        <w:gridCol w:w="1199"/>
        <w:gridCol w:w="2410"/>
      </w:tblGrid>
      <w:tr w:rsidR="00CE6B30" w:rsidTr="00CE6B30">
        <w:tc>
          <w:tcPr>
            <w:tcW w:w="4496" w:type="dxa"/>
          </w:tcPr>
          <w:p w:rsidR="00CE6B30" w:rsidRPr="00AB2873" w:rsidRDefault="00CE6B30" w:rsidP="00A42547">
            <w:pPr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REGISTRATION</w:t>
            </w:r>
          </w:p>
        </w:tc>
        <w:tc>
          <w:tcPr>
            <w:tcW w:w="110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NUMBER</w:t>
            </w:r>
          </w:p>
        </w:tc>
        <w:tc>
          <w:tcPr>
            <w:tcW w:w="1199" w:type="dxa"/>
          </w:tcPr>
          <w:p w:rsidR="00CE6B30" w:rsidRDefault="00CE6B30" w:rsidP="00A42547">
            <w:pPr>
              <w:jc w:val="center"/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X COST</w:t>
            </w:r>
          </w:p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 person</w:t>
            </w:r>
          </w:p>
        </w:tc>
        <w:tc>
          <w:tcPr>
            <w:tcW w:w="2410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TOTAL COST</w:t>
            </w:r>
          </w:p>
        </w:tc>
      </w:tr>
      <w:tr w:rsidR="00CE6B30" w:rsidTr="00CE6B30">
        <w:tc>
          <w:tcPr>
            <w:tcW w:w="4496" w:type="dxa"/>
          </w:tcPr>
          <w:p w:rsidR="00CE6B30" w:rsidRPr="00AB2873" w:rsidRDefault="00CE6B30" w:rsidP="00A42547">
            <w:pPr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Total number of children and Junior leaders</w:t>
            </w:r>
          </w:p>
        </w:tc>
        <w:tc>
          <w:tcPr>
            <w:tcW w:w="110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  <w:p w:rsidR="00CE6B30" w:rsidRPr="00AB2873" w:rsidRDefault="008D41B2" w:rsidP="008D41B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 $30.</w:t>
            </w:r>
            <w:r w:rsidR="00CE6B30" w:rsidRPr="00AB2873">
              <w:rPr>
                <w:sz w:val="24"/>
                <w:szCs w:val="24"/>
              </w:rPr>
              <w:t>00</w:t>
            </w:r>
          </w:p>
        </w:tc>
        <w:tc>
          <w:tcPr>
            <w:tcW w:w="2410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</w:tr>
      <w:tr w:rsidR="00CE6B30" w:rsidTr="00CE6B30">
        <w:tc>
          <w:tcPr>
            <w:tcW w:w="4496" w:type="dxa"/>
          </w:tcPr>
          <w:p w:rsidR="00CE6B30" w:rsidRPr="00AB2873" w:rsidRDefault="00CE6B30" w:rsidP="00A42547">
            <w:pPr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Total number of adults including group coordinator/s leaders and helpers</w:t>
            </w:r>
            <w:r w:rsidR="009775A2">
              <w:rPr>
                <w:sz w:val="24"/>
                <w:szCs w:val="24"/>
              </w:rPr>
              <w:t>/parent</w:t>
            </w:r>
            <w:bookmarkStart w:id="0" w:name="_GoBack"/>
            <w:bookmarkEnd w:id="0"/>
          </w:p>
        </w:tc>
        <w:tc>
          <w:tcPr>
            <w:tcW w:w="110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 xml:space="preserve">X </w:t>
            </w:r>
            <w:r w:rsidR="008D41B2">
              <w:rPr>
                <w:sz w:val="24"/>
                <w:szCs w:val="24"/>
              </w:rPr>
              <w:t>$25</w:t>
            </w:r>
            <w:r w:rsidRPr="00AB2873">
              <w:rPr>
                <w:sz w:val="24"/>
                <w:szCs w:val="24"/>
              </w:rPr>
              <w:t>.00</w:t>
            </w:r>
          </w:p>
        </w:tc>
        <w:tc>
          <w:tcPr>
            <w:tcW w:w="2410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</w:tr>
      <w:tr w:rsidR="00CE6B30" w:rsidTr="00CE6B30">
        <w:tc>
          <w:tcPr>
            <w:tcW w:w="4496" w:type="dxa"/>
          </w:tcPr>
          <w:p w:rsidR="00CE6B30" w:rsidRPr="00AB2873" w:rsidRDefault="00CE6B30" w:rsidP="00A42547">
            <w:pPr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>Total number of siblings – 13 and over attending with a parent leader)</w:t>
            </w:r>
          </w:p>
        </w:tc>
        <w:tc>
          <w:tcPr>
            <w:tcW w:w="110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9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  <w:p w:rsidR="00CE6B30" w:rsidRPr="00AB2873" w:rsidRDefault="008D41B2" w:rsidP="00A4254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 $30</w:t>
            </w:r>
            <w:r w:rsidR="00CE6B30" w:rsidRPr="00AB2873">
              <w:rPr>
                <w:sz w:val="24"/>
                <w:szCs w:val="24"/>
              </w:rPr>
              <w:t>.00</w:t>
            </w:r>
          </w:p>
        </w:tc>
        <w:tc>
          <w:tcPr>
            <w:tcW w:w="2410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</w:tr>
      <w:tr w:rsidR="008D41B2" w:rsidTr="00CE6B30">
        <w:tc>
          <w:tcPr>
            <w:tcW w:w="4496" w:type="dxa"/>
          </w:tcPr>
          <w:p w:rsidR="008D41B2" w:rsidRDefault="008D41B2" w:rsidP="008D41B2">
            <w:pPr>
              <w:pStyle w:val="NormalWeb"/>
              <w:spacing w:before="0" w:beforeAutospacing="0" w:after="0" w:afterAutospacing="0" w:line="336" w:lineRule="atLeast"/>
              <w:textAlignment w:val="baseline"/>
              <w:rPr>
                <w:rFonts w:asciiTheme="minorHAnsi" w:hAnsiTheme="minorHAnsi" w:cs="Arial"/>
              </w:rPr>
            </w:pPr>
            <w:r>
              <w:t>Total number of siblings -</w:t>
            </w:r>
          </w:p>
          <w:p w:rsidR="008D41B2" w:rsidRPr="00AB2873" w:rsidRDefault="008D41B2" w:rsidP="008D41B2">
            <w:pPr>
              <w:rPr>
                <w:sz w:val="24"/>
                <w:szCs w:val="24"/>
              </w:rPr>
            </w:pPr>
            <w:r>
              <w:rPr>
                <w:rFonts w:cs="Arial"/>
              </w:rPr>
              <w:t>(5 &amp; 6 years attending with a parent leader)</w:t>
            </w:r>
          </w:p>
        </w:tc>
        <w:tc>
          <w:tcPr>
            <w:tcW w:w="1109" w:type="dxa"/>
          </w:tcPr>
          <w:p w:rsidR="008D41B2" w:rsidRPr="00AB2873" w:rsidRDefault="008D41B2" w:rsidP="00A4254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9" w:type="dxa"/>
          </w:tcPr>
          <w:p w:rsidR="008D41B2" w:rsidRDefault="008D41B2" w:rsidP="00A42547">
            <w:pPr>
              <w:jc w:val="center"/>
              <w:rPr>
                <w:sz w:val="24"/>
                <w:szCs w:val="24"/>
              </w:rPr>
            </w:pPr>
          </w:p>
          <w:p w:rsidR="008D41B2" w:rsidRPr="00AB2873" w:rsidRDefault="008D41B2" w:rsidP="00A4254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 $25.00</w:t>
            </w:r>
          </w:p>
        </w:tc>
        <w:tc>
          <w:tcPr>
            <w:tcW w:w="2410" w:type="dxa"/>
          </w:tcPr>
          <w:p w:rsidR="008D41B2" w:rsidRPr="00AB2873" w:rsidRDefault="008D41B2" w:rsidP="00A42547">
            <w:pPr>
              <w:jc w:val="center"/>
              <w:rPr>
                <w:sz w:val="24"/>
                <w:szCs w:val="24"/>
              </w:rPr>
            </w:pPr>
          </w:p>
        </w:tc>
      </w:tr>
      <w:tr w:rsidR="00CE6B30" w:rsidTr="00CE6B30">
        <w:tc>
          <w:tcPr>
            <w:tcW w:w="6804" w:type="dxa"/>
            <w:gridSpan w:val="3"/>
          </w:tcPr>
          <w:p w:rsidR="00CE6B30" w:rsidRPr="00AB2873" w:rsidRDefault="00CE6B30" w:rsidP="00A42547">
            <w:pPr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 xml:space="preserve">                                               </w:t>
            </w:r>
          </w:p>
          <w:p w:rsidR="00CE6B30" w:rsidRPr="00AB2873" w:rsidRDefault="00CE6B30" w:rsidP="00CE6B30">
            <w:pPr>
              <w:rPr>
                <w:sz w:val="24"/>
                <w:szCs w:val="24"/>
              </w:rPr>
            </w:pPr>
            <w:r w:rsidRPr="00AB2873">
              <w:rPr>
                <w:sz w:val="24"/>
                <w:szCs w:val="24"/>
              </w:rPr>
              <w:t xml:space="preserve">                              </w:t>
            </w:r>
            <w:r>
              <w:rPr>
                <w:sz w:val="24"/>
                <w:szCs w:val="24"/>
              </w:rPr>
              <w:t xml:space="preserve">                </w:t>
            </w:r>
            <w:r w:rsidRPr="00AB2873">
              <w:rPr>
                <w:sz w:val="24"/>
                <w:szCs w:val="24"/>
              </w:rPr>
              <w:t xml:space="preserve"> Total</w:t>
            </w:r>
            <w:r>
              <w:rPr>
                <w:sz w:val="24"/>
                <w:szCs w:val="24"/>
              </w:rPr>
              <w:t xml:space="preserve"> amount</w:t>
            </w:r>
            <w:r w:rsidRPr="00AB2873">
              <w:rPr>
                <w:sz w:val="24"/>
                <w:szCs w:val="24"/>
              </w:rPr>
              <w:t xml:space="preserve"> to be paid to Presbytery =</w:t>
            </w:r>
          </w:p>
        </w:tc>
        <w:tc>
          <w:tcPr>
            <w:tcW w:w="2410" w:type="dxa"/>
          </w:tcPr>
          <w:p w:rsidR="00CE6B30" w:rsidRPr="00AB2873" w:rsidRDefault="00CE6B30" w:rsidP="00A42547">
            <w:pPr>
              <w:jc w:val="center"/>
              <w:rPr>
                <w:sz w:val="24"/>
                <w:szCs w:val="24"/>
              </w:rPr>
            </w:pPr>
          </w:p>
        </w:tc>
      </w:tr>
    </w:tbl>
    <w:p w:rsidR="00CE6B30" w:rsidRDefault="00CE6B30" w:rsidP="00CE6B30"/>
    <w:p w:rsidR="00E122AC" w:rsidRDefault="00CE6B30">
      <w:r>
        <w:t>Your name:________________________________________________________________________</w:t>
      </w:r>
    </w:p>
    <w:p w:rsidR="00CE6B30" w:rsidRDefault="00CE6B30"/>
    <w:p w:rsidR="00CE6B30" w:rsidRDefault="00CE6B30">
      <w:r>
        <w:t>KCO Group Name: __________________________________________________________________</w:t>
      </w:r>
    </w:p>
    <w:p w:rsidR="00CE6B30" w:rsidRDefault="00CE6B30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2ED8EB" wp14:editId="0E449979">
                <wp:simplePos x="0" y="0"/>
                <wp:positionH relativeFrom="column">
                  <wp:posOffset>4635500</wp:posOffset>
                </wp:positionH>
                <wp:positionV relativeFrom="paragraph">
                  <wp:posOffset>158750</wp:posOffset>
                </wp:positionV>
                <wp:extent cx="1422400" cy="1828800"/>
                <wp:effectExtent l="0" t="247650" r="0" b="2705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84945">
                          <a:off x="0" y="0"/>
                          <a:ext cx="14224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E6B30" w:rsidRPr="00CE6B30" w:rsidRDefault="00CE6B30" w:rsidP="00CE6B30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ank Yo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2ED8E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5pt;margin-top:12.5pt;width:112pt;height:2in;rotation:-1764071fd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" filled="f" stroked="f">
                <v:textbox style="mso-fit-shape-to-text:t">
                  <w:txbxContent>
                    <w:p w:rsidR="00CE6B30" w:rsidRPr="00CE6B30" w:rsidRDefault="00CE6B30" w:rsidP="00CE6B30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FF000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ank You</w:t>
                      </w:r>
                    </w:p>
                  </w:txbxContent>
                </v:textbox>
              </v:shape>
            </w:pict>
          </mc:Fallback>
        </mc:AlternateContent>
      </w:r>
    </w:p>
    <w:p w:rsidR="00CE6B30" w:rsidRDefault="00CE6B30">
      <w:r>
        <w:t>Email address for receipt: ________________________________________________</w:t>
      </w:r>
    </w:p>
    <w:sectPr w:rsidR="00CE6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174D" w:rsidRDefault="008F174D" w:rsidP="00CE6B30">
      <w:pPr>
        <w:spacing w:after="0" w:line="240" w:lineRule="auto"/>
      </w:pPr>
      <w:r>
        <w:separator/>
      </w:r>
    </w:p>
  </w:endnote>
  <w:endnote w:type="continuationSeparator" w:id="0">
    <w:p w:rsidR="008F174D" w:rsidRDefault="008F174D" w:rsidP="00CE6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174D" w:rsidRDefault="008F174D" w:rsidP="00CE6B30">
      <w:pPr>
        <w:spacing w:after="0" w:line="240" w:lineRule="auto"/>
      </w:pPr>
      <w:r>
        <w:separator/>
      </w:r>
    </w:p>
  </w:footnote>
  <w:footnote w:type="continuationSeparator" w:id="0">
    <w:p w:rsidR="008F174D" w:rsidRDefault="008F174D" w:rsidP="00CE6B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D62DED"/>
    <w:multiLevelType w:val="hybridMultilevel"/>
    <w:tmpl w:val="3798164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F7E2535"/>
    <w:multiLevelType w:val="hybridMultilevel"/>
    <w:tmpl w:val="3162F4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TY2tjQxMjI0MjNS0lEKTi0uzszPAykwqgUAjEaEyiwAAAA="/>
  </w:docVars>
  <w:rsids>
    <w:rsidRoot w:val="00CE6B30"/>
    <w:rsid w:val="000000CA"/>
    <w:rsid w:val="00000D2C"/>
    <w:rsid w:val="00001E42"/>
    <w:rsid w:val="000023C4"/>
    <w:rsid w:val="000024CC"/>
    <w:rsid w:val="00003AC2"/>
    <w:rsid w:val="000043DE"/>
    <w:rsid w:val="00004FD4"/>
    <w:rsid w:val="000061D3"/>
    <w:rsid w:val="000061F6"/>
    <w:rsid w:val="00006A58"/>
    <w:rsid w:val="00007F42"/>
    <w:rsid w:val="000106DD"/>
    <w:rsid w:val="00010BE6"/>
    <w:rsid w:val="00010D4F"/>
    <w:rsid w:val="00011B96"/>
    <w:rsid w:val="00011CD7"/>
    <w:rsid w:val="00011F45"/>
    <w:rsid w:val="00012751"/>
    <w:rsid w:val="00012B44"/>
    <w:rsid w:val="00013389"/>
    <w:rsid w:val="000147FB"/>
    <w:rsid w:val="00015699"/>
    <w:rsid w:val="00015DB4"/>
    <w:rsid w:val="00016087"/>
    <w:rsid w:val="00017788"/>
    <w:rsid w:val="0002002B"/>
    <w:rsid w:val="000204A3"/>
    <w:rsid w:val="00020CB7"/>
    <w:rsid w:val="00022264"/>
    <w:rsid w:val="00022D28"/>
    <w:rsid w:val="000234E1"/>
    <w:rsid w:val="00023E0D"/>
    <w:rsid w:val="000244A1"/>
    <w:rsid w:val="00024C2C"/>
    <w:rsid w:val="00024E9B"/>
    <w:rsid w:val="00024EC0"/>
    <w:rsid w:val="00025AC0"/>
    <w:rsid w:val="00026333"/>
    <w:rsid w:val="000264A4"/>
    <w:rsid w:val="000265DD"/>
    <w:rsid w:val="000268C6"/>
    <w:rsid w:val="00026903"/>
    <w:rsid w:val="000272EC"/>
    <w:rsid w:val="00027348"/>
    <w:rsid w:val="0002752D"/>
    <w:rsid w:val="000275FA"/>
    <w:rsid w:val="000302C1"/>
    <w:rsid w:val="00030608"/>
    <w:rsid w:val="000308D0"/>
    <w:rsid w:val="00030F3B"/>
    <w:rsid w:val="00032FCF"/>
    <w:rsid w:val="0003396A"/>
    <w:rsid w:val="000352E2"/>
    <w:rsid w:val="000352FD"/>
    <w:rsid w:val="00035704"/>
    <w:rsid w:val="0003575B"/>
    <w:rsid w:val="000362F9"/>
    <w:rsid w:val="00036387"/>
    <w:rsid w:val="00036FFD"/>
    <w:rsid w:val="0004009D"/>
    <w:rsid w:val="00040929"/>
    <w:rsid w:val="00041F5A"/>
    <w:rsid w:val="00042C07"/>
    <w:rsid w:val="00043909"/>
    <w:rsid w:val="00043D7B"/>
    <w:rsid w:val="00044611"/>
    <w:rsid w:val="00045B18"/>
    <w:rsid w:val="00046AFE"/>
    <w:rsid w:val="00047378"/>
    <w:rsid w:val="00047627"/>
    <w:rsid w:val="00050301"/>
    <w:rsid w:val="0005047A"/>
    <w:rsid w:val="0005048E"/>
    <w:rsid w:val="000536C5"/>
    <w:rsid w:val="0005395E"/>
    <w:rsid w:val="0005495B"/>
    <w:rsid w:val="00055496"/>
    <w:rsid w:val="000567E9"/>
    <w:rsid w:val="00057237"/>
    <w:rsid w:val="00060420"/>
    <w:rsid w:val="00061B8A"/>
    <w:rsid w:val="00062976"/>
    <w:rsid w:val="00062CA7"/>
    <w:rsid w:val="0006351E"/>
    <w:rsid w:val="00065026"/>
    <w:rsid w:val="00065841"/>
    <w:rsid w:val="00065BA3"/>
    <w:rsid w:val="000665DA"/>
    <w:rsid w:val="00066884"/>
    <w:rsid w:val="00066F35"/>
    <w:rsid w:val="000701B4"/>
    <w:rsid w:val="00072795"/>
    <w:rsid w:val="000742B6"/>
    <w:rsid w:val="000742BC"/>
    <w:rsid w:val="000745D6"/>
    <w:rsid w:val="00074C5E"/>
    <w:rsid w:val="000767F0"/>
    <w:rsid w:val="00077813"/>
    <w:rsid w:val="00077A37"/>
    <w:rsid w:val="00080E96"/>
    <w:rsid w:val="0008198A"/>
    <w:rsid w:val="00081F64"/>
    <w:rsid w:val="0008288F"/>
    <w:rsid w:val="00082952"/>
    <w:rsid w:val="00082FA0"/>
    <w:rsid w:val="000839E8"/>
    <w:rsid w:val="0008465D"/>
    <w:rsid w:val="00085534"/>
    <w:rsid w:val="00085747"/>
    <w:rsid w:val="0008677A"/>
    <w:rsid w:val="000867F5"/>
    <w:rsid w:val="0008686C"/>
    <w:rsid w:val="00086A5C"/>
    <w:rsid w:val="00086BB2"/>
    <w:rsid w:val="00086C59"/>
    <w:rsid w:val="00087D15"/>
    <w:rsid w:val="00087D21"/>
    <w:rsid w:val="000909DC"/>
    <w:rsid w:val="00090E58"/>
    <w:rsid w:val="00091277"/>
    <w:rsid w:val="00091327"/>
    <w:rsid w:val="0009157D"/>
    <w:rsid w:val="00091BD8"/>
    <w:rsid w:val="00091F05"/>
    <w:rsid w:val="00092675"/>
    <w:rsid w:val="00094648"/>
    <w:rsid w:val="00094D6A"/>
    <w:rsid w:val="000950DA"/>
    <w:rsid w:val="00095729"/>
    <w:rsid w:val="00095D39"/>
    <w:rsid w:val="0009630B"/>
    <w:rsid w:val="0009732D"/>
    <w:rsid w:val="000975FF"/>
    <w:rsid w:val="000A0F99"/>
    <w:rsid w:val="000A124A"/>
    <w:rsid w:val="000A1A39"/>
    <w:rsid w:val="000A241F"/>
    <w:rsid w:val="000A2B50"/>
    <w:rsid w:val="000A393A"/>
    <w:rsid w:val="000A48C8"/>
    <w:rsid w:val="000A4E6A"/>
    <w:rsid w:val="000A4E7C"/>
    <w:rsid w:val="000A527E"/>
    <w:rsid w:val="000A64C1"/>
    <w:rsid w:val="000B0032"/>
    <w:rsid w:val="000B0719"/>
    <w:rsid w:val="000B1281"/>
    <w:rsid w:val="000B1E43"/>
    <w:rsid w:val="000B29EE"/>
    <w:rsid w:val="000B2CE8"/>
    <w:rsid w:val="000B3714"/>
    <w:rsid w:val="000B383F"/>
    <w:rsid w:val="000B42F3"/>
    <w:rsid w:val="000B5032"/>
    <w:rsid w:val="000C00D7"/>
    <w:rsid w:val="000C01A1"/>
    <w:rsid w:val="000C0279"/>
    <w:rsid w:val="000C0F60"/>
    <w:rsid w:val="000C18BC"/>
    <w:rsid w:val="000C4353"/>
    <w:rsid w:val="000C508D"/>
    <w:rsid w:val="000C5360"/>
    <w:rsid w:val="000C54DF"/>
    <w:rsid w:val="000C5FDB"/>
    <w:rsid w:val="000C6A65"/>
    <w:rsid w:val="000C6F07"/>
    <w:rsid w:val="000C799F"/>
    <w:rsid w:val="000D0014"/>
    <w:rsid w:val="000D0A2C"/>
    <w:rsid w:val="000D19B3"/>
    <w:rsid w:val="000D1E62"/>
    <w:rsid w:val="000D4D61"/>
    <w:rsid w:val="000D62E4"/>
    <w:rsid w:val="000E03F1"/>
    <w:rsid w:val="000E0D36"/>
    <w:rsid w:val="000E1193"/>
    <w:rsid w:val="000E1423"/>
    <w:rsid w:val="000E170D"/>
    <w:rsid w:val="000E1D75"/>
    <w:rsid w:val="000E2F66"/>
    <w:rsid w:val="000E383E"/>
    <w:rsid w:val="000E3CCE"/>
    <w:rsid w:val="000E4ECA"/>
    <w:rsid w:val="000E5E88"/>
    <w:rsid w:val="000E632E"/>
    <w:rsid w:val="000E6711"/>
    <w:rsid w:val="000E74B6"/>
    <w:rsid w:val="000E778D"/>
    <w:rsid w:val="000F0589"/>
    <w:rsid w:val="000F10A6"/>
    <w:rsid w:val="000F2BCC"/>
    <w:rsid w:val="000F4E9D"/>
    <w:rsid w:val="000F5E30"/>
    <w:rsid w:val="000F6A62"/>
    <w:rsid w:val="000F78B7"/>
    <w:rsid w:val="00100D46"/>
    <w:rsid w:val="00103444"/>
    <w:rsid w:val="001038C0"/>
    <w:rsid w:val="00103EE7"/>
    <w:rsid w:val="0010482E"/>
    <w:rsid w:val="00104FA3"/>
    <w:rsid w:val="00105B45"/>
    <w:rsid w:val="001064D0"/>
    <w:rsid w:val="00106606"/>
    <w:rsid w:val="00107C9F"/>
    <w:rsid w:val="001106B8"/>
    <w:rsid w:val="00110723"/>
    <w:rsid w:val="00110757"/>
    <w:rsid w:val="001119E0"/>
    <w:rsid w:val="001120AB"/>
    <w:rsid w:val="001130CE"/>
    <w:rsid w:val="001132FD"/>
    <w:rsid w:val="00113508"/>
    <w:rsid w:val="001136F0"/>
    <w:rsid w:val="001136F8"/>
    <w:rsid w:val="00113A8F"/>
    <w:rsid w:val="001141BA"/>
    <w:rsid w:val="001160EB"/>
    <w:rsid w:val="0012014D"/>
    <w:rsid w:val="00120311"/>
    <w:rsid w:val="00121723"/>
    <w:rsid w:val="001217ED"/>
    <w:rsid w:val="00121FD6"/>
    <w:rsid w:val="00122A64"/>
    <w:rsid w:val="00122B11"/>
    <w:rsid w:val="00122D9F"/>
    <w:rsid w:val="00122E55"/>
    <w:rsid w:val="00122EB8"/>
    <w:rsid w:val="00123C03"/>
    <w:rsid w:val="0012498A"/>
    <w:rsid w:val="00124F2D"/>
    <w:rsid w:val="00126D37"/>
    <w:rsid w:val="0013090C"/>
    <w:rsid w:val="0013211A"/>
    <w:rsid w:val="0013372F"/>
    <w:rsid w:val="00133F6A"/>
    <w:rsid w:val="001356FA"/>
    <w:rsid w:val="00137C6F"/>
    <w:rsid w:val="00140666"/>
    <w:rsid w:val="001407C8"/>
    <w:rsid w:val="00140B47"/>
    <w:rsid w:val="001413BF"/>
    <w:rsid w:val="00142084"/>
    <w:rsid w:val="001424DB"/>
    <w:rsid w:val="00142B38"/>
    <w:rsid w:val="001435DB"/>
    <w:rsid w:val="0014419F"/>
    <w:rsid w:val="0014441F"/>
    <w:rsid w:val="0014505D"/>
    <w:rsid w:val="001464AC"/>
    <w:rsid w:val="001471BE"/>
    <w:rsid w:val="001473B6"/>
    <w:rsid w:val="00147760"/>
    <w:rsid w:val="00147C3C"/>
    <w:rsid w:val="00147C98"/>
    <w:rsid w:val="00150160"/>
    <w:rsid w:val="001502BE"/>
    <w:rsid w:val="0015088F"/>
    <w:rsid w:val="00150D71"/>
    <w:rsid w:val="00151125"/>
    <w:rsid w:val="0015112D"/>
    <w:rsid w:val="001514FC"/>
    <w:rsid w:val="00153CD3"/>
    <w:rsid w:val="00154C76"/>
    <w:rsid w:val="00154CB6"/>
    <w:rsid w:val="00154FCB"/>
    <w:rsid w:val="00155B11"/>
    <w:rsid w:val="0015708E"/>
    <w:rsid w:val="001572C2"/>
    <w:rsid w:val="001577E4"/>
    <w:rsid w:val="00157848"/>
    <w:rsid w:val="00160019"/>
    <w:rsid w:val="00160358"/>
    <w:rsid w:val="00160478"/>
    <w:rsid w:val="00163854"/>
    <w:rsid w:val="00163D9A"/>
    <w:rsid w:val="00164035"/>
    <w:rsid w:val="00164AA5"/>
    <w:rsid w:val="00164C5F"/>
    <w:rsid w:val="00164C89"/>
    <w:rsid w:val="00165006"/>
    <w:rsid w:val="001659B6"/>
    <w:rsid w:val="0016717B"/>
    <w:rsid w:val="001702C8"/>
    <w:rsid w:val="00170C05"/>
    <w:rsid w:val="0017189D"/>
    <w:rsid w:val="00171E63"/>
    <w:rsid w:val="001722DC"/>
    <w:rsid w:val="00172C90"/>
    <w:rsid w:val="0017555E"/>
    <w:rsid w:val="001757E6"/>
    <w:rsid w:val="001762D3"/>
    <w:rsid w:val="001800F1"/>
    <w:rsid w:val="00180528"/>
    <w:rsid w:val="0018053A"/>
    <w:rsid w:val="00180FFF"/>
    <w:rsid w:val="00181810"/>
    <w:rsid w:val="00181F24"/>
    <w:rsid w:val="00182125"/>
    <w:rsid w:val="00182682"/>
    <w:rsid w:val="001826AA"/>
    <w:rsid w:val="00182FE9"/>
    <w:rsid w:val="001847E6"/>
    <w:rsid w:val="00186C28"/>
    <w:rsid w:val="001874F0"/>
    <w:rsid w:val="00187C02"/>
    <w:rsid w:val="00187D1C"/>
    <w:rsid w:val="00190B97"/>
    <w:rsid w:val="0019215C"/>
    <w:rsid w:val="00192311"/>
    <w:rsid w:val="0019293D"/>
    <w:rsid w:val="00193340"/>
    <w:rsid w:val="001935D7"/>
    <w:rsid w:val="001946A5"/>
    <w:rsid w:val="00194850"/>
    <w:rsid w:val="001948AE"/>
    <w:rsid w:val="001951A8"/>
    <w:rsid w:val="00196A95"/>
    <w:rsid w:val="00196B99"/>
    <w:rsid w:val="00197150"/>
    <w:rsid w:val="0019739C"/>
    <w:rsid w:val="00197D72"/>
    <w:rsid w:val="001A01D7"/>
    <w:rsid w:val="001A1753"/>
    <w:rsid w:val="001A25B4"/>
    <w:rsid w:val="001A5F68"/>
    <w:rsid w:val="001A65F2"/>
    <w:rsid w:val="001A6995"/>
    <w:rsid w:val="001A7740"/>
    <w:rsid w:val="001A7D12"/>
    <w:rsid w:val="001A7F50"/>
    <w:rsid w:val="001A7F92"/>
    <w:rsid w:val="001B040B"/>
    <w:rsid w:val="001B09B7"/>
    <w:rsid w:val="001B11D8"/>
    <w:rsid w:val="001B1BCE"/>
    <w:rsid w:val="001B1D62"/>
    <w:rsid w:val="001B204B"/>
    <w:rsid w:val="001B2763"/>
    <w:rsid w:val="001B2EF8"/>
    <w:rsid w:val="001B3790"/>
    <w:rsid w:val="001B3A05"/>
    <w:rsid w:val="001B4D19"/>
    <w:rsid w:val="001B54CA"/>
    <w:rsid w:val="001B61FF"/>
    <w:rsid w:val="001B76BE"/>
    <w:rsid w:val="001C11DA"/>
    <w:rsid w:val="001C126C"/>
    <w:rsid w:val="001C1360"/>
    <w:rsid w:val="001C1803"/>
    <w:rsid w:val="001C22BD"/>
    <w:rsid w:val="001C22CD"/>
    <w:rsid w:val="001C36C4"/>
    <w:rsid w:val="001C4D95"/>
    <w:rsid w:val="001C4F39"/>
    <w:rsid w:val="001C5CCD"/>
    <w:rsid w:val="001C601B"/>
    <w:rsid w:val="001C607B"/>
    <w:rsid w:val="001C6572"/>
    <w:rsid w:val="001C78A4"/>
    <w:rsid w:val="001D1287"/>
    <w:rsid w:val="001D16AB"/>
    <w:rsid w:val="001D2B54"/>
    <w:rsid w:val="001D2D2B"/>
    <w:rsid w:val="001D2F72"/>
    <w:rsid w:val="001D4458"/>
    <w:rsid w:val="001D49E5"/>
    <w:rsid w:val="001D4E0B"/>
    <w:rsid w:val="001D52F8"/>
    <w:rsid w:val="001D5CB3"/>
    <w:rsid w:val="001D6844"/>
    <w:rsid w:val="001D70AF"/>
    <w:rsid w:val="001D7FD5"/>
    <w:rsid w:val="001E0490"/>
    <w:rsid w:val="001E0AF3"/>
    <w:rsid w:val="001E2712"/>
    <w:rsid w:val="001E2D27"/>
    <w:rsid w:val="001E33CE"/>
    <w:rsid w:val="001E34D2"/>
    <w:rsid w:val="001E3888"/>
    <w:rsid w:val="001E57A7"/>
    <w:rsid w:val="001E57AC"/>
    <w:rsid w:val="001E5BB1"/>
    <w:rsid w:val="001E6063"/>
    <w:rsid w:val="001E6681"/>
    <w:rsid w:val="001E6D40"/>
    <w:rsid w:val="001F0DDC"/>
    <w:rsid w:val="001F0E30"/>
    <w:rsid w:val="001F30A9"/>
    <w:rsid w:val="001F381B"/>
    <w:rsid w:val="001F3FD5"/>
    <w:rsid w:val="001F415D"/>
    <w:rsid w:val="001F48C2"/>
    <w:rsid w:val="001F4F08"/>
    <w:rsid w:val="001F5271"/>
    <w:rsid w:val="001F5606"/>
    <w:rsid w:val="001F579F"/>
    <w:rsid w:val="001F5D33"/>
    <w:rsid w:val="001F61CA"/>
    <w:rsid w:val="001F76C9"/>
    <w:rsid w:val="001F7980"/>
    <w:rsid w:val="002010D5"/>
    <w:rsid w:val="0020164D"/>
    <w:rsid w:val="0020178C"/>
    <w:rsid w:val="00202405"/>
    <w:rsid w:val="00202745"/>
    <w:rsid w:val="00203CA9"/>
    <w:rsid w:val="00204558"/>
    <w:rsid w:val="0020496B"/>
    <w:rsid w:val="00204A31"/>
    <w:rsid w:val="00206AAD"/>
    <w:rsid w:val="00206D44"/>
    <w:rsid w:val="002124D7"/>
    <w:rsid w:val="00213C54"/>
    <w:rsid w:val="00213C99"/>
    <w:rsid w:val="00214243"/>
    <w:rsid w:val="00214616"/>
    <w:rsid w:val="0021731F"/>
    <w:rsid w:val="002178F4"/>
    <w:rsid w:val="00217BE5"/>
    <w:rsid w:val="00217DEF"/>
    <w:rsid w:val="0022017D"/>
    <w:rsid w:val="00220EB3"/>
    <w:rsid w:val="00221790"/>
    <w:rsid w:val="0022371D"/>
    <w:rsid w:val="002239A8"/>
    <w:rsid w:val="002241FA"/>
    <w:rsid w:val="00225A36"/>
    <w:rsid w:val="002263C2"/>
    <w:rsid w:val="00226769"/>
    <w:rsid w:val="002279B2"/>
    <w:rsid w:val="00227B2C"/>
    <w:rsid w:val="002316BA"/>
    <w:rsid w:val="00231B37"/>
    <w:rsid w:val="00231BB7"/>
    <w:rsid w:val="00232EBD"/>
    <w:rsid w:val="002331FB"/>
    <w:rsid w:val="00234402"/>
    <w:rsid w:val="0023449C"/>
    <w:rsid w:val="00234B92"/>
    <w:rsid w:val="00234CAF"/>
    <w:rsid w:val="00235C3B"/>
    <w:rsid w:val="002365FD"/>
    <w:rsid w:val="00237B5B"/>
    <w:rsid w:val="0024006B"/>
    <w:rsid w:val="0024062B"/>
    <w:rsid w:val="00240652"/>
    <w:rsid w:val="00241A70"/>
    <w:rsid w:val="00242497"/>
    <w:rsid w:val="00242D17"/>
    <w:rsid w:val="00243075"/>
    <w:rsid w:val="00245392"/>
    <w:rsid w:val="00245C8F"/>
    <w:rsid w:val="002460E9"/>
    <w:rsid w:val="00246598"/>
    <w:rsid w:val="00246771"/>
    <w:rsid w:val="00246EFA"/>
    <w:rsid w:val="002473AD"/>
    <w:rsid w:val="00250843"/>
    <w:rsid w:val="00250B18"/>
    <w:rsid w:val="002516ED"/>
    <w:rsid w:val="00251B7B"/>
    <w:rsid w:val="00251FF6"/>
    <w:rsid w:val="002524E3"/>
    <w:rsid w:val="00252B9D"/>
    <w:rsid w:val="002545A0"/>
    <w:rsid w:val="002553D0"/>
    <w:rsid w:val="00255F88"/>
    <w:rsid w:val="00257960"/>
    <w:rsid w:val="00257DAA"/>
    <w:rsid w:val="00260D4B"/>
    <w:rsid w:val="002610F3"/>
    <w:rsid w:val="002618F4"/>
    <w:rsid w:val="00263325"/>
    <w:rsid w:val="002649DB"/>
    <w:rsid w:val="00264BAF"/>
    <w:rsid w:val="00266258"/>
    <w:rsid w:val="00267E55"/>
    <w:rsid w:val="0027203B"/>
    <w:rsid w:val="00274051"/>
    <w:rsid w:val="002743E1"/>
    <w:rsid w:val="0027455A"/>
    <w:rsid w:val="002754CA"/>
    <w:rsid w:val="00275DDE"/>
    <w:rsid w:val="00276650"/>
    <w:rsid w:val="00277149"/>
    <w:rsid w:val="00277741"/>
    <w:rsid w:val="00280280"/>
    <w:rsid w:val="00280403"/>
    <w:rsid w:val="00281A5B"/>
    <w:rsid w:val="00282370"/>
    <w:rsid w:val="00283E63"/>
    <w:rsid w:val="00285367"/>
    <w:rsid w:val="00285390"/>
    <w:rsid w:val="002855B8"/>
    <w:rsid w:val="00285827"/>
    <w:rsid w:val="00285B7B"/>
    <w:rsid w:val="00285D87"/>
    <w:rsid w:val="00285EA3"/>
    <w:rsid w:val="00285EC0"/>
    <w:rsid w:val="00286C08"/>
    <w:rsid w:val="00286CEF"/>
    <w:rsid w:val="00287324"/>
    <w:rsid w:val="00287330"/>
    <w:rsid w:val="0028791C"/>
    <w:rsid w:val="00290A33"/>
    <w:rsid w:val="00291440"/>
    <w:rsid w:val="002917CF"/>
    <w:rsid w:val="0029193E"/>
    <w:rsid w:val="00291A49"/>
    <w:rsid w:val="00291A58"/>
    <w:rsid w:val="00291E1D"/>
    <w:rsid w:val="00291EE1"/>
    <w:rsid w:val="002922D3"/>
    <w:rsid w:val="0029246C"/>
    <w:rsid w:val="00292F23"/>
    <w:rsid w:val="002943D9"/>
    <w:rsid w:val="002943F7"/>
    <w:rsid w:val="00294526"/>
    <w:rsid w:val="0029460C"/>
    <w:rsid w:val="00294952"/>
    <w:rsid w:val="00294A37"/>
    <w:rsid w:val="0029501E"/>
    <w:rsid w:val="002955E7"/>
    <w:rsid w:val="002959D4"/>
    <w:rsid w:val="002963A5"/>
    <w:rsid w:val="00296C90"/>
    <w:rsid w:val="002A0F6B"/>
    <w:rsid w:val="002A30C5"/>
    <w:rsid w:val="002A33EC"/>
    <w:rsid w:val="002A5486"/>
    <w:rsid w:val="002A566C"/>
    <w:rsid w:val="002A78E3"/>
    <w:rsid w:val="002A7FA6"/>
    <w:rsid w:val="002A7FB8"/>
    <w:rsid w:val="002B0348"/>
    <w:rsid w:val="002B0398"/>
    <w:rsid w:val="002B0726"/>
    <w:rsid w:val="002B07DA"/>
    <w:rsid w:val="002B08FA"/>
    <w:rsid w:val="002B1B57"/>
    <w:rsid w:val="002B217D"/>
    <w:rsid w:val="002B2588"/>
    <w:rsid w:val="002B25A6"/>
    <w:rsid w:val="002B2756"/>
    <w:rsid w:val="002B2B60"/>
    <w:rsid w:val="002B3CD0"/>
    <w:rsid w:val="002B3EB2"/>
    <w:rsid w:val="002B40E4"/>
    <w:rsid w:val="002B7CBD"/>
    <w:rsid w:val="002B7CCC"/>
    <w:rsid w:val="002C011B"/>
    <w:rsid w:val="002C1586"/>
    <w:rsid w:val="002C238D"/>
    <w:rsid w:val="002C241F"/>
    <w:rsid w:val="002C285B"/>
    <w:rsid w:val="002C28FC"/>
    <w:rsid w:val="002C346D"/>
    <w:rsid w:val="002C383E"/>
    <w:rsid w:val="002C435D"/>
    <w:rsid w:val="002C48F7"/>
    <w:rsid w:val="002C4957"/>
    <w:rsid w:val="002C4CE7"/>
    <w:rsid w:val="002C4DF3"/>
    <w:rsid w:val="002C6E0C"/>
    <w:rsid w:val="002C70E0"/>
    <w:rsid w:val="002C72A3"/>
    <w:rsid w:val="002C74B3"/>
    <w:rsid w:val="002C7FD3"/>
    <w:rsid w:val="002D019D"/>
    <w:rsid w:val="002D0241"/>
    <w:rsid w:val="002D1193"/>
    <w:rsid w:val="002D24A4"/>
    <w:rsid w:val="002D2D00"/>
    <w:rsid w:val="002D2FB1"/>
    <w:rsid w:val="002D45B6"/>
    <w:rsid w:val="002D4BBE"/>
    <w:rsid w:val="002D4DB1"/>
    <w:rsid w:val="002D5001"/>
    <w:rsid w:val="002D526A"/>
    <w:rsid w:val="002D5899"/>
    <w:rsid w:val="002D5B7D"/>
    <w:rsid w:val="002D78A5"/>
    <w:rsid w:val="002D79BC"/>
    <w:rsid w:val="002E0374"/>
    <w:rsid w:val="002E16EF"/>
    <w:rsid w:val="002E1C94"/>
    <w:rsid w:val="002E2A47"/>
    <w:rsid w:val="002E36B2"/>
    <w:rsid w:val="002E6C8D"/>
    <w:rsid w:val="002E702E"/>
    <w:rsid w:val="002F0327"/>
    <w:rsid w:val="002F0B5F"/>
    <w:rsid w:val="002F0E00"/>
    <w:rsid w:val="002F14A1"/>
    <w:rsid w:val="002F1E07"/>
    <w:rsid w:val="002F371E"/>
    <w:rsid w:val="002F3877"/>
    <w:rsid w:val="002F480A"/>
    <w:rsid w:val="002F642A"/>
    <w:rsid w:val="002F6E6C"/>
    <w:rsid w:val="002F708A"/>
    <w:rsid w:val="002F7254"/>
    <w:rsid w:val="002F749B"/>
    <w:rsid w:val="00300121"/>
    <w:rsid w:val="0030236B"/>
    <w:rsid w:val="003025F0"/>
    <w:rsid w:val="00302A5F"/>
    <w:rsid w:val="00303913"/>
    <w:rsid w:val="00303BD3"/>
    <w:rsid w:val="00303DA2"/>
    <w:rsid w:val="00304537"/>
    <w:rsid w:val="00304A93"/>
    <w:rsid w:val="00304E50"/>
    <w:rsid w:val="003057C4"/>
    <w:rsid w:val="00306E8E"/>
    <w:rsid w:val="00307B8C"/>
    <w:rsid w:val="00307C72"/>
    <w:rsid w:val="00307E60"/>
    <w:rsid w:val="003100D7"/>
    <w:rsid w:val="00310998"/>
    <w:rsid w:val="0031251D"/>
    <w:rsid w:val="00313B31"/>
    <w:rsid w:val="00313B9C"/>
    <w:rsid w:val="00313F67"/>
    <w:rsid w:val="0031542D"/>
    <w:rsid w:val="003159C1"/>
    <w:rsid w:val="00315D50"/>
    <w:rsid w:val="00316CC2"/>
    <w:rsid w:val="003171EB"/>
    <w:rsid w:val="003175F9"/>
    <w:rsid w:val="003176E6"/>
    <w:rsid w:val="003177C2"/>
    <w:rsid w:val="00320B4F"/>
    <w:rsid w:val="0032119D"/>
    <w:rsid w:val="003214A1"/>
    <w:rsid w:val="00321CB4"/>
    <w:rsid w:val="00322931"/>
    <w:rsid w:val="003233B3"/>
    <w:rsid w:val="003239F1"/>
    <w:rsid w:val="00323EF6"/>
    <w:rsid w:val="00323F34"/>
    <w:rsid w:val="00325045"/>
    <w:rsid w:val="0032532D"/>
    <w:rsid w:val="00325EBD"/>
    <w:rsid w:val="0032721E"/>
    <w:rsid w:val="00327578"/>
    <w:rsid w:val="00330068"/>
    <w:rsid w:val="003301EC"/>
    <w:rsid w:val="00330449"/>
    <w:rsid w:val="00331AC1"/>
    <w:rsid w:val="00333BD1"/>
    <w:rsid w:val="0033448C"/>
    <w:rsid w:val="003344EC"/>
    <w:rsid w:val="00334F8E"/>
    <w:rsid w:val="003358FB"/>
    <w:rsid w:val="00335A46"/>
    <w:rsid w:val="0033776D"/>
    <w:rsid w:val="0033784E"/>
    <w:rsid w:val="00337954"/>
    <w:rsid w:val="00337D75"/>
    <w:rsid w:val="003404AA"/>
    <w:rsid w:val="00340CE5"/>
    <w:rsid w:val="003413FC"/>
    <w:rsid w:val="003415C8"/>
    <w:rsid w:val="003429C9"/>
    <w:rsid w:val="003432E5"/>
    <w:rsid w:val="003437D3"/>
    <w:rsid w:val="00343AB2"/>
    <w:rsid w:val="00344510"/>
    <w:rsid w:val="00344764"/>
    <w:rsid w:val="00344FCA"/>
    <w:rsid w:val="003460F0"/>
    <w:rsid w:val="00346D95"/>
    <w:rsid w:val="00347713"/>
    <w:rsid w:val="00350397"/>
    <w:rsid w:val="003503B3"/>
    <w:rsid w:val="00351DBF"/>
    <w:rsid w:val="00352757"/>
    <w:rsid w:val="00353052"/>
    <w:rsid w:val="00354135"/>
    <w:rsid w:val="00354C2F"/>
    <w:rsid w:val="00356926"/>
    <w:rsid w:val="00357E57"/>
    <w:rsid w:val="003610EB"/>
    <w:rsid w:val="00362C58"/>
    <w:rsid w:val="003634C4"/>
    <w:rsid w:val="00363AE6"/>
    <w:rsid w:val="00363D3B"/>
    <w:rsid w:val="003641F2"/>
    <w:rsid w:val="00364A1B"/>
    <w:rsid w:val="003653B5"/>
    <w:rsid w:val="00366A2F"/>
    <w:rsid w:val="00366AE1"/>
    <w:rsid w:val="00366CEC"/>
    <w:rsid w:val="00367085"/>
    <w:rsid w:val="00367121"/>
    <w:rsid w:val="00367301"/>
    <w:rsid w:val="0037055C"/>
    <w:rsid w:val="00370F7C"/>
    <w:rsid w:val="003718E6"/>
    <w:rsid w:val="0037215B"/>
    <w:rsid w:val="003752FB"/>
    <w:rsid w:val="00375BC7"/>
    <w:rsid w:val="00376417"/>
    <w:rsid w:val="003766A5"/>
    <w:rsid w:val="00376E19"/>
    <w:rsid w:val="00377462"/>
    <w:rsid w:val="00377820"/>
    <w:rsid w:val="00377E90"/>
    <w:rsid w:val="0038033F"/>
    <w:rsid w:val="00380902"/>
    <w:rsid w:val="003810FF"/>
    <w:rsid w:val="00382993"/>
    <w:rsid w:val="00384263"/>
    <w:rsid w:val="0038482E"/>
    <w:rsid w:val="00384DCB"/>
    <w:rsid w:val="00384F40"/>
    <w:rsid w:val="00385BB3"/>
    <w:rsid w:val="003865D4"/>
    <w:rsid w:val="00386863"/>
    <w:rsid w:val="00386D9E"/>
    <w:rsid w:val="00386DC0"/>
    <w:rsid w:val="003876E9"/>
    <w:rsid w:val="00390DF2"/>
    <w:rsid w:val="00390F4A"/>
    <w:rsid w:val="0039188B"/>
    <w:rsid w:val="00391E92"/>
    <w:rsid w:val="003929D8"/>
    <w:rsid w:val="0039424C"/>
    <w:rsid w:val="0039461E"/>
    <w:rsid w:val="00396519"/>
    <w:rsid w:val="003A0A07"/>
    <w:rsid w:val="003A0A75"/>
    <w:rsid w:val="003A10F3"/>
    <w:rsid w:val="003A14EA"/>
    <w:rsid w:val="003A17EF"/>
    <w:rsid w:val="003A1862"/>
    <w:rsid w:val="003A24DD"/>
    <w:rsid w:val="003A2B55"/>
    <w:rsid w:val="003A31B3"/>
    <w:rsid w:val="003A3721"/>
    <w:rsid w:val="003A373B"/>
    <w:rsid w:val="003A3AAF"/>
    <w:rsid w:val="003A5D1B"/>
    <w:rsid w:val="003A674D"/>
    <w:rsid w:val="003A69DD"/>
    <w:rsid w:val="003A7F20"/>
    <w:rsid w:val="003B06C3"/>
    <w:rsid w:val="003B0C1C"/>
    <w:rsid w:val="003B2C43"/>
    <w:rsid w:val="003B477A"/>
    <w:rsid w:val="003B51B4"/>
    <w:rsid w:val="003B61C0"/>
    <w:rsid w:val="003B7397"/>
    <w:rsid w:val="003B7486"/>
    <w:rsid w:val="003C14F1"/>
    <w:rsid w:val="003C2578"/>
    <w:rsid w:val="003C38A6"/>
    <w:rsid w:val="003C3A3F"/>
    <w:rsid w:val="003C3B18"/>
    <w:rsid w:val="003C3DD0"/>
    <w:rsid w:val="003C5045"/>
    <w:rsid w:val="003C5127"/>
    <w:rsid w:val="003C769B"/>
    <w:rsid w:val="003C7804"/>
    <w:rsid w:val="003C7A8C"/>
    <w:rsid w:val="003D04EB"/>
    <w:rsid w:val="003D05FC"/>
    <w:rsid w:val="003D105F"/>
    <w:rsid w:val="003D1A59"/>
    <w:rsid w:val="003D1C92"/>
    <w:rsid w:val="003D2F34"/>
    <w:rsid w:val="003D3121"/>
    <w:rsid w:val="003D3A4A"/>
    <w:rsid w:val="003D43B3"/>
    <w:rsid w:val="003D45B9"/>
    <w:rsid w:val="003D5516"/>
    <w:rsid w:val="003D5B74"/>
    <w:rsid w:val="003D6164"/>
    <w:rsid w:val="003D7128"/>
    <w:rsid w:val="003D7499"/>
    <w:rsid w:val="003D7FDA"/>
    <w:rsid w:val="003E11C5"/>
    <w:rsid w:val="003E2624"/>
    <w:rsid w:val="003E317F"/>
    <w:rsid w:val="003E3451"/>
    <w:rsid w:val="003E36C9"/>
    <w:rsid w:val="003E3D29"/>
    <w:rsid w:val="003E4561"/>
    <w:rsid w:val="003E4FE6"/>
    <w:rsid w:val="003E58F7"/>
    <w:rsid w:val="003E5A95"/>
    <w:rsid w:val="003E5B8B"/>
    <w:rsid w:val="003E6C7B"/>
    <w:rsid w:val="003E6D90"/>
    <w:rsid w:val="003E742D"/>
    <w:rsid w:val="003F0F2F"/>
    <w:rsid w:val="003F117F"/>
    <w:rsid w:val="003F12EE"/>
    <w:rsid w:val="003F1949"/>
    <w:rsid w:val="003F1B4B"/>
    <w:rsid w:val="003F34D5"/>
    <w:rsid w:val="003F3B4D"/>
    <w:rsid w:val="003F41CD"/>
    <w:rsid w:val="003F4DEC"/>
    <w:rsid w:val="003F5233"/>
    <w:rsid w:val="003F6D08"/>
    <w:rsid w:val="003F7B4E"/>
    <w:rsid w:val="003F7C0D"/>
    <w:rsid w:val="00401907"/>
    <w:rsid w:val="00402C9D"/>
    <w:rsid w:val="00402CD0"/>
    <w:rsid w:val="00402E71"/>
    <w:rsid w:val="0040342E"/>
    <w:rsid w:val="00404649"/>
    <w:rsid w:val="00405965"/>
    <w:rsid w:val="00406891"/>
    <w:rsid w:val="004072CB"/>
    <w:rsid w:val="00407906"/>
    <w:rsid w:val="00410BF7"/>
    <w:rsid w:val="00410C98"/>
    <w:rsid w:val="00410D6E"/>
    <w:rsid w:val="004112C9"/>
    <w:rsid w:val="00411A2D"/>
    <w:rsid w:val="00411AAE"/>
    <w:rsid w:val="00412926"/>
    <w:rsid w:val="00412C2D"/>
    <w:rsid w:val="004131CD"/>
    <w:rsid w:val="00413B50"/>
    <w:rsid w:val="00414357"/>
    <w:rsid w:val="004144AE"/>
    <w:rsid w:val="00414CEF"/>
    <w:rsid w:val="004155A2"/>
    <w:rsid w:val="00415633"/>
    <w:rsid w:val="00415A3D"/>
    <w:rsid w:val="00415F46"/>
    <w:rsid w:val="00417072"/>
    <w:rsid w:val="0042014E"/>
    <w:rsid w:val="00420AA8"/>
    <w:rsid w:val="00422015"/>
    <w:rsid w:val="00422524"/>
    <w:rsid w:val="004225A8"/>
    <w:rsid w:val="00422D6D"/>
    <w:rsid w:val="00422E4D"/>
    <w:rsid w:val="00423B69"/>
    <w:rsid w:val="00423F65"/>
    <w:rsid w:val="00425065"/>
    <w:rsid w:val="00425F86"/>
    <w:rsid w:val="00426474"/>
    <w:rsid w:val="00427455"/>
    <w:rsid w:val="00431BCB"/>
    <w:rsid w:val="0043229B"/>
    <w:rsid w:val="00432D94"/>
    <w:rsid w:val="00434168"/>
    <w:rsid w:val="00434598"/>
    <w:rsid w:val="00436C7E"/>
    <w:rsid w:val="0044118B"/>
    <w:rsid w:val="00441E44"/>
    <w:rsid w:val="00441E84"/>
    <w:rsid w:val="004427F5"/>
    <w:rsid w:val="00442BEE"/>
    <w:rsid w:val="0044388A"/>
    <w:rsid w:val="00445390"/>
    <w:rsid w:val="00446A30"/>
    <w:rsid w:val="004471B6"/>
    <w:rsid w:val="00447A33"/>
    <w:rsid w:val="00447AB9"/>
    <w:rsid w:val="0045072A"/>
    <w:rsid w:val="004518E5"/>
    <w:rsid w:val="00451F5C"/>
    <w:rsid w:val="004529B8"/>
    <w:rsid w:val="00452A60"/>
    <w:rsid w:val="00453B3D"/>
    <w:rsid w:val="00453C17"/>
    <w:rsid w:val="00455116"/>
    <w:rsid w:val="004552D8"/>
    <w:rsid w:val="004558A3"/>
    <w:rsid w:val="00457330"/>
    <w:rsid w:val="00457A97"/>
    <w:rsid w:val="004608AB"/>
    <w:rsid w:val="004613BE"/>
    <w:rsid w:val="00461C4C"/>
    <w:rsid w:val="00461C50"/>
    <w:rsid w:val="0046222E"/>
    <w:rsid w:val="00462AB5"/>
    <w:rsid w:val="00462F89"/>
    <w:rsid w:val="00462F8F"/>
    <w:rsid w:val="00463261"/>
    <w:rsid w:val="00463327"/>
    <w:rsid w:val="0046446F"/>
    <w:rsid w:val="004657FF"/>
    <w:rsid w:val="00466672"/>
    <w:rsid w:val="0046712F"/>
    <w:rsid w:val="004714B6"/>
    <w:rsid w:val="004716B3"/>
    <w:rsid w:val="00472756"/>
    <w:rsid w:val="00473344"/>
    <w:rsid w:val="004733A2"/>
    <w:rsid w:val="00473414"/>
    <w:rsid w:val="00473885"/>
    <w:rsid w:val="00473FDA"/>
    <w:rsid w:val="004748E6"/>
    <w:rsid w:val="00474EE8"/>
    <w:rsid w:val="00475157"/>
    <w:rsid w:val="004765FD"/>
    <w:rsid w:val="00476E43"/>
    <w:rsid w:val="0047728B"/>
    <w:rsid w:val="004772DE"/>
    <w:rsid w:val="004772FA"/>
    <w:rsid w:val="00477A1A"/>
    <w:rsid w:val="00480AD4"/>
    <w:rsid w:val="00480DD9"/>
    <w:rsid w:val="004823DC"/>
    <w:rsid w:val="00482ABD"/>
    <w:rsid w:val="00482C0A"/>
    <w:rsid w:val="00484099"/>
    <w:rsid w:val="004840F3"/>
    <w:rsid w:val="004845AC"/>
    <w:rsid w:val="00484665"/>
    <w:rsid w:val="00484807"/>
    <w:rsid w:val="00485500"/>
    <w:rsid w:val="00485620"/>
    <w:rsid w:val="0048625F"/>
    <w:rsid w:val="00486323"/>
    <w:rsid w:val="004875C2"/>
    <w:rsid w:val="004879E3"/>
    <w:rsid w:val="00487F45"/>
    <w:rsid w:val="004900D9"/>
    <w:rsid w:val="004905E7"/>
    <w:rsid w:val="004917B2"/>
    <w:rsid w:val="00491A0A"/>
    <w:rsid w:val="00491BE0"/>
    <w:rsid w:val="00492068"/>
    <w:rsid w:val="004925B5"/>
    <w:rsid w:val="00493386"/>
    <w:rsid w:val="0049377F"/>
    <w:rsid w:val="00493B69"/>
    <w:rsid w:val="004943BC"/>
    <w:rsid w:val="00494857"/>
    <w:rsid w:val="00494945"/>
    <w:rsid w:val="004949E4"/>
    <w:rsid w:val="00494A4D"/>
    <w:rsid w:val="00494E4E"/>
    <w:rsid w:val="00495898"/>
    <w:rsid w:val="00495B8F"/>
    <w:rsid w:val="00496E65"/>
    <w:rsid w:val="004A038F"/>
    <w:rsid w:val="004A08BE"/>
    <w:rsid w:val="004A0C5C"/>
    <w:rsid w:val="004A1B53"/>
    <w:rsid w:val="004A1BA3"/>
    <w:rsid w:val="004A2EB7"/>
    <w:rsid w:val="004A3830"/>
    <w:rsid w:val="004A40F4"/>
    <w:rsid w:val="004A41BA"/>
    <w:rsid w:val="004A47CB"/>
    <w:rsid w:val="004A47D5"/>
    <w:rsid w:val="004A47DE"/>
    <w:rsid w:val="004A6E9B"/>
    <w:rsid w:val="004A7D3C"/>
    <w:rsid w:val="004A7F29"/>
    <w:rsid w:val="004B0597"/>
    <w:rsid w:val="004B0CD6"/>
    <w:rsid w:val="004B0F41"/>
    <w:rsid w:val="004B1647"/>
    <w:rsid w:val="004B1E8E"/>
    <w:rsid w:val="004B26E4"/>
    <w:rsid w:val="004B3394"/>
    <w:rsid w:val="004B3681"/>
    <w:rsid w:val="004B392E"/>
    <w:rsid w:val="004B42C2"/>
    <w:rsid w:val="004B6434"/>
    <w:rsid w:val="004B6C18"/>
    <w:rsid w:val="004B755B"/>
    <w:rsid w:val="004B7E77"/>
    <w:rsid w:val="004C00F2"/>
    <w:rsid w:val="004C0524"/>
    <w:rsid w:val="004C1B5B"/>
    <w:rsid w:val="004C1BE7"/>
    <w:rsid w:val="004C25AA"/>
    <w:rsid w:val="004C398C"/>
    <w:rsid w:val="004C3E7B"/>
    <w:rsid w:val="004C409E"/>
    <w:rsid w:val="004C4F56"/>
    <w:rsid w:val="004C54D1"/>
    <w:rsid w:val="004C5542"/>
    <w:rsid w:val="004C58F8"/>
    <w:rsid w:val="004C609F"/>
    <w:rsid w:val="004C630B"/>
    <w:rsid w:val="004C7627"/>
    <w:rsid w:val="004D0FA5"/>
    <w:rsid w:val="004D1E3B"/>
    <w:rsid w:val="004D3AB1"/>
    <w:rsid w:val="004D3EC5"/>
    <w:rsid w:val="004D4BAE"/>
    <w:rsid w:val="004D4FB9"/>
    <w:rsid w:val="004D5424"/>
    <w:rsid w:val="004D5C8D"/>
    <w:rsid w:val="004D5F12"/>
    <w:rsid w:val="004D6D3C"/>
    <w:rsid w:val="004D7351"/>
    <w:rsid w:val="004D7560"/>
    <w:rsid w:val="004D7BD4"/>
    <w:rsid w:val="004E00CD"/>
    <w:rsid w:val="004E10BA"/>
    <w:rsid w:val="004E26ED"/>
    <w:rsid w:val="004E2E68"/>
    <w:rsid w:val="004E2EBC"/>
    <w:rsid w:val="004E2F81"/>
    <w:rsid w:val="004E3676"/>
    <w:rsid w:val="004E3845"/>
    <w:rsid w:val="004E4079"/>
    <w:rsid w:val="004E4AA0"/>
    <w:rsid w:val="004E5726"/>
    <w:rsid w:val="004E5763"/>
    <w:rsid w:val="004E6014"/>
    <w:rsid w:val="004E6056"/>
    <w:rsid w:val="004E62CA"/>
    <w:rsid w:val="004E74CA"/>
    <w:rsid w:val="004F0374"/>
    <w:rsid w:val="004F03C7"/>
    <w:rsid w:val="004F0DF8"/>
    <w:rsid w:val="004F142A"/>
    <w:rsid w:val="004F2132"/>
    <w:rsid w:val="004F4081"/>
    <w:rsid w:val="004F40D0"/>
    <w:rsid w:val="004F4C2C"/>
    <w:rsid w:val="004F4D65"/>
    <w:rsid w:val="004F51C2"/>
    <w:rsid w:val="004F5A3E"/>
    <w:rsid w:val="004F73D5"/>
    <w:rsid w:val="004F74D2"/>
    <w:rsid w:val="004F76C2"/>
    <w:rsid w:val="004F76FB"/>
    <w:rsid w:val="004F7914"/>
    <w:rsid w:val="005019F3"/>
    <w:rsid w:val="0050325C"/>
    <w:rsid w:val="00503C22"/>
    <w:rsid w:val="00504339"/>
    <w:rsid w:val="005064BC"/>
    <w:rsid w:val="00506A1D"/>
    <w:rsid w:val="00506A51"/>
    <w:rsid w:val="00506EF4"/>
    <w:rsid w:val="00507D46"/>
    <w:rsid w:val="00510944"/>
    <w:rsid w:val="00510E4F"/>
    <w:rsid w:val="0051292D"/>
    <w:rsid w:val="00514766"/>
    <w:rsid w:val="005151E2"/>
    <w:rsid w:val="00515BE0"/>
    <w:rsid w:val="0051678A"/>
    <w:rsid w:val="00516C6B"/>
    <w:rsid w:val="00517285"/>
    <w:rsid w:val="00517354"/>
    <w:rsid w:val="0051777D"/>
    <w:rsid w:val="00520665"/>
    <w:rsid w:val="00520A9E"/>
    <w:rsid w:val="00520AAE"/>
    <w:rsid w:val="00520BEB"/>
    <w:rsid w:val="005211B1"/>
    <w:rsid w:val="00521ADA"/>
    <w:rsid w:val="00522095"/>
    <w:rsid w:val="00522A84"/>
    <w:rsid w:val="00522C00"/>
    <w:rsid w:val="00523031"/>
    <w:rsid w:val="005230DF"/>
    <w:rsid w:val="005236C2"/>
    <w:rsid w:val="00523D74"/>
    <w:rsid w:val="00525134"/>
    <w:rsid w:val="00526A12"/>
    <w:rsid w:val="00526A3E"/>
    <w:rsid w:val="0052701F"/>
    <w:rsid w:val="0052734E"/>
    <w:rsid w:val="005307EB"/>
    <w:rsid w:val="00530B27"/>
    <w:rsid w:val="00531168"/>
    <w:rsid w:val="00531186"/>
    <w:rsid w:val="00531E6D"/>
    <w:rsid w:val="00532EBE"/>
    <w:rsid w:val="00532ED3"/>
    <w:rsid w:val="00535697"/>
    <w:rsid w:val="00535D9E"/>
    <w:rsid w:val="00536429"/>
    <w:rsid w:val="005369F6"/>
    <w:rsid w:val="00537A4A"/>
    <w:rsid w:val="00537B5D"/>
    <w:rsid w:val="00537C1B"/>
    <w:rsid w:val="005421FB"/>
    <w:rsid w:val="0054259E"/>
    <w:rsid w:val="00542BE6"/>
    <w:rsid w:val="00543E00"/>
    <w:rsid w:val="00543E72"/>
    <w:rsid w:val="005452E3"/>
    <w:rsid w:val="00545489"/>
    <w:rsid w:val="0054576A"/>
    <w:rsid w:val="00546171"/>
    <w:rsid w:val="0054618A"/>
    <w:rsid w:val="005464D8"/>
    <w:rsid w:val="00546A66"/>
    <w:rsid w:val="005472D0"/>
    <w:rsid w:val="0055041C"/>
    <w:rsid w:val="00550AC9"/>
    <w:rsid w:val="00550E77"/>
    <w:rsid w:val="005514C7"/>
    <w:rsid w:val="0055336A"/>
    <w:rsid w:val="00554166"/>
    <w:rsid w:val="00555245"/>
    <w:rsid w:val="00555430"/>
    <w:rsid w:val="00555B87"/>
    <w:rsid w:val="005566C6"/>
    <w:rsid w:val="00556CA8"/>
    <w:rsid w:val="0055715B"/>
    <w:rsid w:val="00560635"/>
    <w:rsid w:val="00561D31"/>
    <w:rsid w:val="00561DF3"/>
    <w:rsid w:val="00561DFB"/>
    <w:rsid w:val="00562768"/>
    <w:rsid w:val="00563103"/>
    <w:rsid w:val="005639E1"/>
    <w:rsid w:val="00563F4F"/>
    <w:rsid w:val="00564401"/>
    <w:rsid w:val="00564FB9"/>
    <w:rsid w:val="0056627A"/>
    <w:rsid w:val="00566352"/>
    <w:rsid w:val="0056662F"/>
    <w:rsid w:val="00566AAF"/>
    <w:rsid w:val="0056772F"/>
    <w:rsid w:val="00567C19"/>
    <w:rsid w:val="005726D3"/>
    <w:rsid w:val="00574242"/>
    <w:rsid w:val="00574301"/>
    <w:rsid w:val="00574498"/>
    <w:rsid w:val="00574AC8"/>
    <w:rsid w:val="005754A2"/>
    <w:rsid w:val="00577D6C"/>
    <w:rsid w:val="0058047F"/>
    <w:rsid w:val="005804CE"/>
    <w:rsid w:val="005807FF"/>
    <w:rsid w:val="00580F65"/>
    <w:rsid w:val="00581018"/>
    <w:rsid w:val="00582447"/>
    <w:rsid w:val="00582FC0"/>
    <w:rsid w:val="0058322E"/>
    <w:rsid w:val="005838CF"/>
    <w:rsid w:val="005852A2"/>
    <w:rsid w:val="005860E3"/>
    <w:rsid w:val="005865A7"/>
    <w:rsid w:val="00586794"/>
    <w:rsid w:val="00587858"/>
    <w:rsid w:val="00587AFC"/>
    <w:rsid w:val="0059031F"/>
    <w:rsid w:val="0059047C"/>
    <w:rsid w:val="00590CCA"/>
    <w:rsid w:val="00590FD0"/>
    <w:rsid w:val="00591FBB"/>
    <w:rsid w:val="00592BED"/>
    <w:rsid w:val="00592E84"/>
    <w:rsid w:val="00593275"/>
    <w:rsid w:val="005933FE"/>
    <w:rsid w:val="00593B83"/>
    <w:rsid w:val="00593EA4"/>
    <w:rsid w:val="00594B54"/>
    <w:rsid w:val="0059507B"/>
    <w:rsid w:val="005958CB"/>
    <w:rsid w:val="00595DA3"/>
    <w:rsid w:val="00595DBD"/>
    <w:rsid w:val="0059774B"/>
    <w:rsid w:val="00597B2F"/>
    <w:rsid w:val="005A2554"/>
    <w:rsid w:val="005A2D29"/>
    <w:rsid w:val="005A334A"/>
    <w:rsid w:val="005A3589"/>
    <w:rsid w:val="005A5763"/>
    <w:rsid w:val="005A5A2F"/>
    <w:rsid w:val="005A7E2A"/>
    <w:rsid w:val="005B019B"/>
    <w:rsid w:val="005B03C0"/>
    <w:rsid w:val="005B0EA7"/>
    <w:rsid w:val="005B20D7"/>
    <w:rsid w:val="005B2104"/>
    <w:rsid w:val="005B3E9B"/>
    <w:rsid w:val="005B514B"/>
    <w:rsid w:val="005B606F"/>
    <w:rsid w:val="005B62EE"/>
    <w:rsid w:val="005B6C19"/>
    <w:rsid w:val="005B7A2E"/>
    <w:rsid w:val="005B7B41"/>
    <w:rsid w:val="005C0CED"/>
    <w:rsid w:val="005C14F7"/>
    <w:rsid w:val="005C155F"/>
    <w:rsid w:val="005C1A40"/>
    <w:rsid w:val="005C1FF2"/>
    <w:rsid w:val="005C2C77"/>
    <w:rsid w:val="005C36B3"/>
    <w:rsid w:val="005C3923"/>
    <w:rsid w:val="005C3A4A"/>
    <w:rsid w:val="005C3E7F"/>
    <w:rsid w:val="005C4107"/>
    <w:rsid w:val="005C4514"/>
    <w:rsid w:val="005C4893"/>
    <w:rsid w:val="005C48C9"/>
    <w:rsid w:val="005C5EF3"/>
    <w:rsid w:val="005C600A"/>
    <w:rsid w:val="005C6904"/>
    <w:rsid w:val="005C7566"/>
    <w:rsid w:val="005D0AA0"/>
    <w:rsid w:val="005D0CCD"/>
    <w:rsid w:val="005D0E6A"/>
    <w:rsid w:val="005D1929"/>
    <w:rsid w:val="005D2713"/>
    <w:rsid w:val="005D2802"/>
    <w:rsid w:val="005D2CF2"/>
    <w:rsid w:val="005D2E27"/>
    <w:rsid w:val="005D40BC"/>
    <w:rsid w:val="005D4637"/>
    <w:rsid w:val="005D4867"/>
    <w:rsid w:val="005D4F49"/>
    <w:rsid w:val="005D5CB9"/>
    <w:rsid w:val="005D6F0D"/>
    <w:rsid w:val="005D75A3"/>
    <w:rsid w:val="005D7AE9"/>
    <w:rsid w:val="005E110C"/>
    <w:rsid w:val="005E1595"/>
    <w:rsid w:val="005E1BEF"/>
    <w:rsid w:val="005E2878"/>
    <w:rsid w:val="005E3A3F"/>
    <w:rsid w:val="005E3FCA"/>
    <w:rsid w:val="005E403B"/>
    <w:rsid w:val="005E460D"/>
    <w:rsid w:val="005E4968"/>
    <w:rsid w:val="005E4C07"/>
    <w:rsid w:val="005E6E74"/>
    <w:rsid w:val="005E716B"/>
    <w:rsid w:val="005F150D"/>
    <w:rsid w:val="005F201B"/>
    <w:rsid w:val="005F27F1"/>
    <w:rsid w:val="005F313D"/>
    <w:rsid w:val="005F402C"/>
    <w:rsid w:val="005F48CD"/>
    <w:rsid w:val="005F565D"/>
    <w:rsid w:val="005F5A08"/>
    <w:rsid w:val="005F5B2D"/>
    <w:rsid w:val="005F5D30"/>
    <w:rsid w:val="005F61E7"/>
    <w:rsid w:val="005F667B"/>
    <w:rsid w:val="005F7169"/>
    <w:rsid w:val="006003CB"/>
    <w:rsid w:val="0060082E"/>
    <w:rsid w:val="006010E1"/>
    <w:rsid w:val="00601890"/>
    <w:rsid w:val="00601DBB"/>
    <w:rsid w:val="006041A7"/>
    <w:rsid w:val="00604439"/>
    <w:rsid w:val="0060458D"/>
    <w:rsid w:val="006053EE"/>
    <w:rsid w:val="006056F8"/>
    <w:rsid w:val="00606C16"/>
    <w:rsid w:val="00607631"/>
    <w:rsid w:val="00610284"/>
    <w:rsid w:val="006103F0"/>
    <w:rsid w:val="006113A1"/>
    <w:rsid w:val="00611843"/>
    <w:rsid w:val="0061255F"/>
    <w:rsid w:val="00612807"/>
    <w:rsid w:val="00614487"/>
    <w:rsid w:val="00614DCF"/>
    <w:rsid w:val="00615100"/>
    <w:rsid w:val="00616B61"/>
    <w:rsid w:val="0061769D"/>
    <w:rsid w:val="006204E0"/>
    <w:rsid w:val="00620E82"/>
    <w:rsid w:val="00620F1B"/>
    <w:rsid w:val="006213BF"/>
    <w:rsid w:val="00621635"/>
    <w:rsid w:val="00621B58"/>
    <w:rsid w:val="006225A5"/>
    <w:rsid w:val="006227A7"/>
    <w:rsid w:val="00624329"/>
    <w:rsid w:val="00624572"/>
    <w:rsid w:val="00624736"/>
    <w:rsid w:val="00624A4F"/>
    <w:rsid w:val="00624F86"/>
    <w:rsid w:val="0062559D"/>
    <w:rsid w:val="00625A42"/>
    <w:rsid w:val="00625C8D"/>
    <w:rsid w:val="00627167"/>
    <w:rsid w:val="00627188"/>
    <w:rsid w:val="00627667"/>
    <w:rsid w:val="00627B33"/>
    <w:rsid w:val="00627F7A"/>
    <w:rsid w:val="006305AD"/>
    <w:rsid w:val="00632159"/>
    <w:rsid w:val="00632C8B"/>
    <w:rsid w:val="00632EC6"/>
    <w:rsid w:val="0063455B"/>
    <w:rsid w:val="00634A35"/>
    <w:rsid w:val="00634DEB"/>
    <w:rsid w:val="0063535D"/>
    <w:rsid w:val="0063586D"/>
    <w:rsid w:val="00635DCF"/>
    <w:rsid w:val="00635F01"/>
    <w:rsid w:val="006375D2"/>
    <w:rsid w:val="006400DD"/>
    <w:rsid w:val="006420B6"/>
    <w:rsid w:val="0064247C"/>
    <w:rsid w:val="00642693"/>
    <w:rsid w:val="00642EA5"/>
    <w:rsid w:val="006436F8"/>
    <w:rsid w:val="00643F03"/>
    <w:rsid w:val="00644562"/>
    <w:rsid w:val="00644D5E"/>
    <w:rsid w:val="00645926"/>
    <w:rsid w:val="00645D26"/>
    <w:rsid w:val="006465A5"/>
    <w:rsid w:val="006466D5"/>
    <w:rsid w:val="00647730"/>
    <w:rsid w:val="0065064F"/>
    <w:rsid w:val="00650FF4"/>
    <w:rsid w:val="006510BB"/>
    <w:rsid w:val="006523AA"/>
    <w:rsid w:val="00652711"/>
    <w:rsid w:val="00652B6B"/>
    <w:rsid w:val="00652DF5"/>
    <w:rsid w:val="0065389D"/>
    <w:rsid w:val="00653C66"/>
    <w:rsid w:val="00654BAA"/>
    <w:rsid w:val="00655664"/>
    <w:rsid w:val="0065610A"/>
    <w:rsid w:val="006600A8"/>
    <w:rsid w:val="00661B33"/>
    <w:rsid w:val="00661D22"/>
    <w:rsid w:val="0066210E"/>
    <w:rsid w:val="00662615"/>
    <w:rsid w:val="006627E4"/>
    <w:rsid w:val="0066415B"/>
    <w:rsid w:val="0066442F"/>
    <w:rsid w:val="00665925"/>
    <w:rsid w:val="00665C3D"/>
    <w:rsid w:val="006664B5"/>
    <w:rsid w:val="00666E84"/>
    <w:rsid w:val="0066768E"/>
    <w:rsid w:val="00667AF5"/>
    <w:rsid w:val="00670EF6"/>
    <w:rsid w:val="0067132E"/>
    <w:rsid w:val="00671534"/>
    <w:rsid w:val="006731AE"/>
    <w:rsid w:val="00673319"/>
    <w:rsid w:val="00673FA4"/>
    <w:rsid w:val="0067408C"/>
    <w:rsid w:val="006743BB"/>
    <w:rsid w:val="0067459C"/>
    <w:rsid w:val="00674EEB"/>
    <w:rsid w:val="00675A42"/>
    <w:rsid w:val="00675F77"/>
    <w:rsid w:val="00675F99"/>
    <w:rsid w:val="00676E3D"/>
    <w:rsid w:val="006770AB"/>
    <w:rsid w:val="006806B1"/>
    <w:rsid w:val="00681253"/>
    <w:rsid w:val="0068247F"/>
    <w:rsid w:val="00682CD7"/>
    <w:rsid w:val="00683D9B"/>
    <w:rsid w:val="00683F20"/>
    <w:rsid w:val="006847A3"/>
    <w:rsid w:val="00684934"/>
    <w:rsid w:val="00685354"/>
    <w:rsid w:val="0068667D"/>
    <w:rsid w:val="00686906"/>
    <w:rsid w:val="0068728E"/>
    <w:rsid w:val="00687A0A"/>
    <w:rsid w:val="006904B7"/>
    <w:rsid w:val="0069189D"/>
    <w:rsid w:val="00692630"/>
    <w:rsid w:val="00692955"/>
    <w:rsid w:val="00692F24"/>
    <w:rsid w:val="00693E93"/>
    <w:rsid w:val="006940E7"/>
    <w:rsid w:val="00694A68"/>
    <w:rsid w:val="006964C1"/>
    <w:rsid w:val="006965ED"/>
    <w:rsid w:val="00696763"/>
    <w:rsid w:val="006A0166"/>
    <w:rsid w:val="006A02FD"/>
    <w:rsid w:val="006A080B"/>
    <w:rsid w:val="006A15FD"/>
    <w:rsid w:val="006A200B"/>
    <w:rsid w:val="006A221D"/>
    <w:rsid w:val="006A2C12"/>
    <w:rsid w:val="006A3FBA"/>
    <w:rsid w:val="006A41AD"/>
    <w:rsid w:val="006A49F8"/>
    <w:rsid w:val="006A4A14"/>
    <w:rsid w:val="006A5415"/>
    <w:rsid w:val="006A5D12"/>
    <w:rsid w:val="006A6156"/>
    <w:rsid w:val="006A6969"/>
    <w:rsid w:val="006A7371"/>
    <w:rsid w:val="006A7776"/>
    <w:rsid w:val="006B2053"/>
    <w:rsid w:val="006B2779"/>
    <w:rsid w:val="006B2D15"/>
    <w:rsid w:val="006B3BF1"/>
    <w:rsid w:val="006B4221"/>
    <w:rsid w:val="006B4300"/>
    <w:rsid w:val="006B4581"/>
    <w:rsid w:val="006B4B2A"/>
    <w:rsid w:val="006B65A8"/>
    <w:rsid w:val="006B699C"/>
    <w:rsid w:val="006B6DAB"/>
    <w:rsid w:val="006B7BA4"/>
    <w:rsid w:val="006C0661"/>
    <w:rsid w:val="006C06F3"/>
    <w:rsid w:val="006C0E07"/>
    <w:rsid w:val="006C19D7"/>
    <w:rsid w:val="006C2AA7"/>
    <w:rsid w:val="006C2CD9"/>
    <w:rsid w:val="006C34EC"/>
    <w:rsid w:val="006C3DDD"/>
    <w:rsid w:val="006C42B9"/>
    <w:rsid w:val="006C543F"/>
    <w:rsid w:val="006C587E"/>
    <w:rsid w:val="006C5B41"/>
    <w:rsid w:val="006C5EDB"/>
    <w:rsid w:val="006C65BE"/>
    <w:rsid w:val="006C6D21"/>
    <w:rsid w:val="006C70A4"/>
    <w:rsid w:val="006D004D"/>
    <w:rsid w:val="006D011E"/>
    <w:rsid w:val="006D0FCF"/>
    <w:rsid w:val="006D100D"/>
    <w:rsid w:val="006D2A00"/>
    <w:rsid w:val="006D3B7A"/>
    <w:rsid w:val="006D4549"/>
    <w:rsid w:val="006D7328"/>
    <w:rsid w:val="006D75D5"/>
    <w:rsid w:val="006D7FB6"/>
    <w:rsid w:val="006E091B"/>
    <w:rsid w:val="006E0FB5"/>
    <w:rsid w:val="006E1ADC"/>
    <w:rsid w:val="006E24CC"/>
    <w:rsid w:val="006E2A6A"/>
    <w:rsid w:val="006E2A9A"/>
    <w:rsid w:val="006E4636"/>
    <w:rsid w:val="006E53CD"/>
    <w:rsid w:val="006E59D1"/>
    <w:rsid w:val="006E60EA"/>
    <w:rsid w:val="006E6F3F"/>
    <w:rsid w:val="006E73F9"/>
    <w:rsid w:val="006E7922"/>
    <w:rsid w:val="006F06C7"/>
    <w:rsid w:val="006F0F21"/>
    <w:rsid w:val="006F2AB9"/>
    <w:rsid w:val="006F362D"/>
    <w:rsid w:val="006F3DED"/>
    <w:rsid w:val="006F5780"/>
    <w:rsid w:val="006F5E80"/>
    <w:rsid w:val="006F6DBD"/>
    <w:rsid w:val="006F70BA"/>
    <w:rsid w:val="006F72B8"/>
    <w:rsid w:val="006F7D10"/>
    <w:rsid w:val="007007F0"/>
    <w:rsid w:val="0070134C"/>
    <w:rsid w:val="0070150C"/>
    <w:rsid w:val="00701546"/>
    <w:rsid w:val="00701CFC"/>
    <w:rsid w:val="00702C91"/>
    <w:rsid w:val="00702DA3"/>
    <w:rsid w:val="0070350A"/>
    <w:rsid w:val="00703692"/>
    <w:rsid w:val="00703D6F"/>
    <w:rsid w:val="0070409E"/>
    <w:rsid w:val="007068E8"/>
    <w:rsid w:val="00706970"/>
    <w:rsid w:val="00707D71"/>
    <w:rsid w:val="007103C0"/>
    <w:rsid w:val="007109DE"/>
    <w:rsid w:val="007115C8"/>
    <w:rsid w:val="007122E7"/>
    <w:rsid w:val="007132E0"/>
    <w:rsid w:val="007142C3"/>
    <w:rsid w:val="00714D65"/>
    <w:rsid w:val="00714E60"/>
    <w:rsid w:val="007155C9"/>
    <w:rsid w:val="007160BA"/>
    <w:rsid w:val="00716619"/>
    <w:rsid w:val="00716ACA"/>
    <w:rsid w:val="00716BC6"/>
    <w:rsid w:val="007212DB"/>
    <w:rsid w:val="007212F0"/>
    <w:rsid w:val="007218C0"/>
    <w:rsid w:val="0072210C"/>
    <w:rsid w:val="0072270F"/>
    <w:rsid w:val="0072279C"/>
    <w:rsid w:val="007235E5"/>
    <w:rsid w:val="0072380E"/>
    <w:rsid w:val="007240CC"/>
    <w:rsid w:val="00724773"/>
    <w:rsid w:val="00725084"/>
    <w:rsid w:val="00725C4D"/>
    <w:rsid w:val="007266DC"/>
    <w:rsid w:val="00727459"/>
    <w:rsid w:val="00730E8F"/>
    <w:rsid w:val="00731084"/>
    <w:rsid w:val="00731367"/>
    <w:rsid w:val="0073156F"/>
    <w:rsid w:val="007317F7"/>
    <w:rsid w:val="00731C68"/>
    <w:rsid w:val="00732CEB"/>
    <w:rsid w:val="00733AA8"/>
    <w:rsid w:val="007340D6"/>
    <w:rsid w:val="0073648B"/>
    <w:rsid w:val="00736D84"/>
    <w:rsid w:val="00737032"/>
    <w:rsid w:val="007371E1"/>
    <w:rsid w:val="00743960"/>
    <w:rsid w:val="0074452F"/>
    <w:rsid w:val="007448B6"/>
    <w:rsid w:val="0074510B"/>
    <w:rsid w:val="00745792"/>
    <w:rsid w:val="007467E7"/>
    <w:rsid w:val="00747BEB"/>
    <w:rsid w:val="00750803"/>
    <w:rsid w:val="00750AC9"/>
    <w:rsid w:val="00750B20"/>
    <w:rsid w:val="00750F3A"/>
    <w:rsid w:val="00751F6D"/>
    <w:rsid w:val="00752494"/>
    <w:rsid w:val="0075265D"/>
    <w:rsid w:val="00753319"/>
    <w:rsid w:val="00755EF9"/>
    <w:rsid w:val="0075650D"/>
    <w:rsid w:val="00756B89"/>
    <w:rsid w:val="007573EA"/>
    <w:rsid w:val="007578AA"/>
    <w:rsid w:val="00757DCC"/>
    <w:rsid w:val="00762010"/>
    <w:rsid w:val="007626D6"/>
    <w:rsid w:val="00763419"/>
    <w:rsid w:val="007634B0"/>
    <w:rsid w:val="0076359A"/>
    <w:rsid w:val="0076426E"/>
    <w:rsid w:val="00764CFA"/>
    <w:rsid w:val="00764F33"/>
    <w:rsid w:val="00765DA8"/>
    <w:rsid w:val="00766514"/>
    <w:rsid w:val="007666BD"/>
    <w:rsid w:val="00766FB0"/>
    <w:rsid w:val="00767603"/>
    <w:rsid w:val="00767CEA"/>
    <w:rsid w:val="00770E25"/>
    <w:rsid w:val="007710AE"/>
    <w:rsid w:val="0077158B"/>
    <w:rsid w:val="00772BCC"/>
    <w:rsid w:val="00773859"/>
    <w:rsid w:val="0077460A"/>
    <w:rsid w:val="0077596E"/>
    <w:rsid w:val="00777E8F"/>
    <w:rsid w:val="00777F0A"/>
    <w:rsid w:val="007802F6"/>
    <w:rsid w:val="00780B7E"/>
    <w:rsid w:val="0078115D"/>
    <w:rsid w:val="007819D4"/>
    <w:rsid w:val="00781C06"/>
    <w:rsid w:val="00781C27"/>
    <w:rsid w:val="00781C57"/>
    <w:rsid w:val="007821ED"/>
    <w:rsid w:val="007827A5"/>
    <w:rsid w:val="00782D69"/>
    <w:rsid w:val="007834D0"/>
    <w:rsid w:val="007835DB"/>
    <w:rsid w:val="00784525"/>
    <w:rsid w:val="00784782"/>
    <w:rsid w:val="007864D1"/>
    <w:rsid w:val="00787393"/>
    <w:rsid w:val="0078762D"/>
    <w:rsid w:val="00787800"/>
    <w:rsid w:val="0079002D"/>
    <w:rsid w:val="00791632"/>
    <w:rsid w:val="00791D44"/>
    <w:rsid w:val="00792982"/>
    <w:rsid w:val="00793279"/>
    <w:rsid w:val="007937D2"/>
    <w:rsid w:val="0079404E"/>
    <w:rsid w:val="0079418F"/>
    <w:rsid w:val="00794888"/>
    <w:rsid w:val="007948DD"/>
    <w:rsid w:val="00795166"/>
    <w:rsid w:val="007952C7"/>
    <w:rsid w:val="00795936"/>
    <w:rsid w:val="00795C1C"/>
    <w:rsid w:val="00795CAB"/>
    <w:rsid w:val="007971F0"/>
    <w:rsid w:val="00797586"/>
    <w:rsid w:val="0079763C"/>
    <w:rsid w:val="00797674"/>
    <w:rsid w:val="007976DD"/>
    <w:rsid w:val="00797CD5"/>
    <w:rsid w:val="007A0111"/>
    <w:rsid w:val="007A0156"/>
    <w:rsid w:val="007A02C3"/>
    <w:rsid w:val="007A06A7"/>
    <w:rsid w:val="007A1DD3"/>
    <w:rsid w:val="007A2098"/>
    <w:rsid w:val="007A4226"/>
    <w:rsid w:val="007A50A8"/>
    <w:rsid w:val="007A510E"/>
    <w:rsid w:val="007A685D"/>
    <w:rsid w:val="007A6D28"/>
    <w:rsid w:val="007A7BD2"/>
    <w:rsid w:val="007B103A"/>
    <w:rsid w:val="007B1B89"/>
    <w:rsid w:val="007B1EBF"/>
    <w:rsid w:val="007B2276"/>
    <w:rsid w:val="007B2AD0"/>
    <w:rsid w:val="007B2D93"/>
    <w:rsid w:val="007B302C"/>
    <w:rsid w:val="007B34E3"/>
    <w:rsid w:val="007B4154"/>
    <w:rsid w:val="007B4ED7"/>
    <w:rsid w:val="007B5BB8"/>
    <w:rsid w:val="007B6030"/>
    <w:rsid w:val="007B6DCE"/>
    <w:rsid w:val="007C0366"/>
    <w:rsid w:val="007C0AEC"/>
    <w:rsid w:val="007C10D4"/>
    <w:rsid w:val="007C1385"/>
    <w:rsid w:val="007C2094"/>
    <w:rsid w:val="007C264C"/>
    <w:rsid w:val="007C2AB9"/>
    <w:rsid w:val="007C2D5B"/>
    <w:rsid w:val="007C2E90"/>
    <w:rsid w:val="007C3670"/>
    <w:rsid w:val="007C367C"/>
    <w:rsid w:val="007C369D"/>
    <w:rsid w:val="007C5AC7"/>
    <w:rsid w:val="007C7320"/>
    <w:rsid w:val="007D02E6"/>
    <w:rsid w:val="007D0E3F"/>
    <w:rsid w:val="007D1718"/>
    <w:rsid w:val="007D2685"/>
    <w:rsid w:val="007D2A3F"/>
    <w:rsid w:val="007D4278"/>
    <w:rsid w:val="007D4C23"/>
    <w:rsid w:val="007D5156"/>
    <w:rsid w:val="007D5B86"/>
    <w:rsid w:val="007E000A"/>
    <w:rsid w:val="007E09AF"/>
    <w:rsid w:val="007E0EEF"/>
    <w:rsid w:val="007E15B6"/>
    <w:rsid w:val="007E20A5"/>
    <w:rsid w:val="007E2971"/>
    <w:rsid w:val="007E298C"/>
    <w:rsid w:val="007E2F52"/>
    <w:rsid w:val="007E42FE"/>
    <w:rsid w:val="007E5035"/>
    <w:rsid w:val="007E50B0"/>
    <w:rsid w:val="007E5E5E"/>
    <w:rsid w:val="007E756D"/>
    <w:rsid w:val="007E7F7F"/>
    <w:rsid w:val="007F02C6"/>
    <w:rsid w:val="007F0894"/>
    <w:rsid w:val="007F0A15"/>
    <w:rsid w:val="007F0A3B"/>
    <w:rsid w:val="007F1220"/>
    <w:rsid w:val="007F264C"/>
    <w:rsid w:val="007F352C"/>
    <w:rsid w:val="007F3853"/>
    <w:rsid w:val="007F39EC"/>
    <w:rsid w:val="007F3F54"/>
    <w:rsid w:val="007F3F6C"/>
    <w:rsid w:val="007F4CF4"/>
    <w:rsid w:val="007F598E"/>
    <w:rsid w:val="007F5CF5"/>
    <w:rsid w:val="007F5F6D"/>
    <w:rsid w:val="007F6A24"/>
    <w:rsid w:val="007F6F04"/>
    <w:rsid w:val="007F7BBC"/>
    <w:rsid w:val="008001C4"/>
    <w:rsid w:val="00801283"/>
    <w:rsid w:val="008023CC"/>
    <w:rsid w:val="00802F07"/>
    <w:rsid w:val="0080452A"/>
    <w:rsid w:val="008047A5"/>
    <w:rsid w:val="00805572"/>
    <w:rsid w:val="008056A9"/>
    <w:rsid w:val="0080631C"/>
    <w:rsid w:val="0080643F"/>
    <w:rsid w:val="0080701E"/>
    <w:rsid w:val="00807305"/>
    <w:rsid w:val="00807B52"/>
    <w:rsid w:val="00810364"/>
    <w:rsid w:val="00811498"/>
    <w:rsid w:val="0081201B"/>
    <w:rsid w:val="00812957"/>
    <w:rsid w:val="00812EEE"/>
    <w:rsid w:val="00813F6F"/>
    <w:rsid w:val="00815229"/>
    <w:rsid w:val="00815307"/>
    <w:rsid w:val="00816467"/>
    <w:rsid w:val="0082027F"/>
    <w:rsid w:val="008204B1"/>
    <w:rsid w:val="0082119B"/>
    <w:rsid w:val="008211BC"/>
    <w:rsid w:val="00821228"/>
    <w:rsid w:val="0082253C"/>
    <w:rsid w:val="00823EE9"/>
    <w:rsid w:val="0082476C"/>
    <w:rsid w:val="00824DF9"/>
    <w:rsid w:val="00826713"/>
    <w:rsid w:val="00826B17"/>
    <w:rsid w:val="00826E22"/>
    <w:rsid w:val="008275D1"/>
    <w:rsid w:val="00827876"/>
    <w:rsid w:val="00830542"/>
    <w:rsid w:val="00830948"/>
    <w:rsid w:val="00830F99"/>
    <w:rsid w:val="0083147F"/>
    <w:rsid w:val="00833B06"/>
    <w:rsid w:val="00833B10"/>
    <w:rsid w:val="00833C21"/>
    <w:rsid w:val="0083491B"/>
    <w:rsid w:val="00834E8A"/>
    <w:rsid w:val="008366B6"/>
    <w:rsid w:val="008368F9"/>
    <w:rsid w:val="00836B47"/>
    <w:rsid w:val="00837FD7"/>
    <w:rsid w:val="00840214"/>
    <w:rsid w:val="008407D3"/>
    <w:rsid w:val="00841143"/>
    <w:rsid w:val="008414DD"/>
    <w:rsid w:val="008436FF"/>
    <w:rsid w:val="008445DC"/>
    <w:rsid w:val="00844702"/>
    <w:rsid w:val="00844ECF"/>
    <w:rsid w:val="00845216"/>
    <w:rsid w:val="0084547D"/>
    <w:rsid w:val="00845BAB"/>
    <w:rsid w:val="00845BB8"/>
    <w:rsid w:val="00845F08"/>
    <w:rsid w:val="00846FB5"/>
    <w:rsid w:val="00847B06"/>
    <w:rsid w:val="0085097B"/>
    <w:rsid w:val="00850F39"/>
    <w:rsid w:val="0085253D"/>
    <w:rsid w:val="00854A8B"/>
    <w:rsid w:val="00854B6C"/>
    <w:rsid w:val="00854EDD"/>
    <w:rsid w:val="00855466"/>
    <w:rsid w:val="00855C12"/>
    <w:rsid w:val="008566F1"/>
    <w:rsid w:val="00856E41"/>
    <w:rsid w:val="0085769A"/>
    <w:rsid w:val="0086089A"/>
    <w:rsid w:val="00861A6F"/>
    <w:rsid w:val="0086399D"/>
    <w:rsid w:val="00864193"/>
    <w:rsid w:val="00864AC9"/>
    <w:rsid w:val="008652E3"/>
    <w:rsid w:val="008656C6"/>
    <w:rsid w:val="00866BC3"/>
    <w:rsid w:val="00866F26"/>
    <w:rsid w:val="0086718F"/>
    <w:rsid w:val="008674E0"/>
    <w:rsid w:val="0086757E"/>
    <w:rsid w:val="00872805"/>
    <w:rsid w:val="00872B5A"/>
    <w:rsid w:val="00872E28"/>
    <w:rsid w:val="008737A0"/>
    <w:rsid w:val="0087545D"/>
    <w:rsid w:val="00875BB9"/>
    <w:rsid w:val="00875DFF"/>
    <w:rsid w:val="00876842"/>
    <w:rsid w:val="008801AE"/>
    <w:rsid w:val="00882A7C"/>
    <w:rsid w:val="00883F61"/>
    <w:rsid w:val="00884B4F"/>
    <w:rsid w:val="00884BEC"/>
    <w:rsid w:val="00885A31"/>
    <w:rsid w:val="00885DB1"/>
    <w:rsid w:val="0088754C"/>
    <w:rsid w:val="00887722"/>
    <w:rsid w:val="00890F10"/>
    <w:rsid w:val="00891CF1"/>
    <w:rsid w:val="008929A7"/>
    <w:rsid w:val="00892DC3"/>
    <w:rsid w:val="008953FC"/>
    <w:rsid w:val="008957B8"/>
    <w:rsid w:val="008959B5"/>
    <w:rsid w:val="00896281"/>
    <w:rsid w:val="008A0F8E"/>
    <w:rsid w:val="008A151D"/>
    <w:rsid w:val="008A1851"/>
    <w:rsid w:val="008A373A"/>
    <w:rsid w:val="008A4199"/>
    <w:rsid w:val="008A4CE8"/>
    <w:rsid w:val="008A4FEE"/>
    <w:rsid w:val="008A547F"/>
    <w:rsid w:val="008A5FE3"/>
    <w:rsid w:val="008A6B45"/>
    <w:rsid w:val="008A7394"/>
    <w:rsid w:val="008A7873"/>
    <w:rsid w:val="008B0595"/>
    <w:rsid w:val="008B2AB0"/>
    <w:rsid w:val="008B2D4A"/>
    <w:rsid w:val="008B305F"/>
    <w:rsid w:val="008B4608"/>
    <w:rsid w:val="008B60A4"/>
    <w:rsid w:val="008B700F"/>
    <w:rsid w:val="008B7296"/>
    <w:rsid w:val="008B7CC8"/>
    <w:rsid w:val="008C0E90"/>
    <w:rsid w:val="008C2CF9"/>
    <w:rsid w:val="008C2D3F"/>
    <w:rsid w:val="008C2DA1"/>
    <w:rsid w:val="008C2FA5"/>
    <w:rsid w:val="008C31D9"/>
    <w:rsid w:val="008C36F4"/>
    <w:rsid w:val="008C4078"/>
    <w:rsid w:val="008C44C3"/>
    <w:rsid w:val="008C4B39"/>
    <w:rsid w:val="008C532E"/>
    <w:rsid w:val="008C5E8D"/>
    <w:rsid w:val="008C6060"/>
    <w:rsid w:val="008C61DC"/>
    <w:rsid w:val="008C6A7C"/>
    <w:rsid w:val="008C6BB3"/>
    <w:rsid w:val="008C6CF7"/>
    <w:rsid w:val="008C7A49"/>
    <w:rsid w:val="008D04EC"/>
    <w:rsid w:val="008D0D3E"/>
    <w:rsid w:val="008D116D"/>
    <w:rsid w:val="008D1558"/>
    <w:rsid w:val="008D2148"/>
    <w:rsid w:val="008D257C"/>
    <w:rsid w:val="008D288D"/>
    <w:rsid w:val="008D3618"/>
    <w:rsid w:val="008D364F"/>
    <w:rsid w:val="008D3772"/>
    <w:rsid w:val="008D401A"/>
    <w:rsid w:val="008D4067"/>
    <w:rsid w:val="008D41B2"/>
    <w:rsid w:val="008D42AB"/>
    <w:rsid w:val="008D4EE4"/>
    <w:rsid w:val="008D504F"/>
    <w:rsid w:val="008D53D0"/>
    <w:rsid w:val="008D5AFD"/>
    <w:rsid w:val="008D5D31"/>
    <w:rsid w:val="008D76FC"/>
    <w:rsid w:val="008E16DD"/>
    <w:rsid w:val="008E1BDB"/>
    <w:rsid w:val="008E29EE"/>
    <w:rsid w:val="008E2CCD"/>
    <w:rsid w:val="008E49AC"/>
    <w:rsid w:val="008E5815"/>
    <w:rsid w:val="008E6F89"/>
    <w:rsid w:val="008E77C2"/>
    <w:rsid w:val="008F09B3"/>
    <w:rsid w:val="008F131D"/>
    <w:rsid w:val="008F174D"/>
    <w:rsid w:val="008F1A43"/>
    <w:rsid w:val="008F1DD7"/>
    <w:rsid w:val="008F232C"/>
    <w:rsid w:val="008F23DC"/>
    <w:rsid w:val="008F2B35"/>
    <w:rsid w:val="008F2C55"/>
    <w:rsid w:val="008F375D"/>
    <w:rsid w:val="008F3AF9"/>
    <w:rsid w:val="008F3B07"/>
    <w:rsid w:val="008F3C0C"/>
    <w:rsid w:val="008F5978"/>
    <w:rsid w:val="008F5DAA"/>
    <w:rsid w:val="008F690B"/>
    <w:rsid w:val="008F6B42"/>
    <w:rsid w:val="008F6E8B"/>
    <w:rsid w:val="008F7391"/>
    <w:rsid w:val="009002AE"/>
    <w:rsid w:val="0090065D"/>
    <w:rsid w:val="0090114E"/>
    <w:rsid w:val="009017E1"/>
    <w:rsid w:val="00901FE0"/>
    <w:rsid w:val="00902586"/>
    <w:rsid w:val="0090271E"/>
    <w:rsid w:val="00902AA3"/>
    <w:rsid w:val="00902C5E"/>
    <w:rsid w:val="009039D0"/>
    <w:rsid w:val="00903D74"/>
    <w:rsid w:val="009041B4"/>
    <w:rsid w:val="009044A1"/>
    <w:rsid w:val="00904BB0"/>
    <w:rsid w:val="00904D11"/>
    <w:rsid w:val="00904F16"/>
    <w:rsid w:val="009062D8"/>
    <w:rsid w:val="00907B01"/>
    <w:rsid w:val="00907ED6"/>
    <w:rsid w:val="00910AD8"/>
    <w:rsid w:val="009132C1"/>
    <w:rsid w:val="00913F0E"/>
    <w:rsid w:val="0091534F"/>
    <w:rsid w:val="00916182"/>
    <w:rsid w:val="009165DD"/>
    <w:rsid w:val="00916C2F"/>
    <w:rsid w:val="00916E3E"/>
    <w:rsid w:val="0091714B"/>
    <w:rsid w:val="00917A55"/>
    <w:rsid w:val="00917B67"/>
    <w:rsid w:val="009229B8"/>
    <w:rsid w:val="00922AE7"/>
    <w:rsid w:val="009232A2"/>
    <w:rsid w:val="00923419"/>
    <w:rsid w:val="009234F2"/>
    <w:rsid w:val="0092377D"/>
    <w:rsid w:val="009246AE"/>
    <w:rsid w:val="00924E10"/>
    <w:rsid w:val="009255EE"/>
    <w:rsid w:val="009256C6"/>
    <w:rsid w:val="00925A77"/>
    <w:rsid w:val="00925EEA"/>
    <w:rsid w:val="00926BBB"/>
    <w:rsid w:val="00930CC4"/>
    <w:rsid w:val="00930FD1"/>
    <w:rsid w:val="009318C5"/>
    <w:rsid w:val="00931BAF"/>
    <w:rsid w:val="00932425"/>
    <w:rsid w:val="00932AA4"/>
    <w:rsid w:val="00932E0B"/>
    <w:rsid w:val="00932ED1"/>
    <w:rsid w:val="00933545"/>
    <w:rsid w:val="009350DB"/>
    <w:rsid w:val="00935746"/>
    <w:rsid w:val="00935757"/>
    <w:rsid w:val="0093693B"/>
    <w:rsid w:val="00936F59"/>
    <w:rsid w:val="0093791F"/>
    <w:rsid w:val="00940E37"/>
    <w:rsid w:val="00941786"/>
    <w:rsid w:val="00942A87"/>
    <w:rsid w:val="00943DC0"/>
    <w:rsid w:val="00944826"/>
    <w:rsid w:val="00944960"/>
    <w:rsid w:val="00944A9B"/>
    <w:rsid w:val="0094501D"/>
    <w:rsid w:val="00945164"/>
    <w:rsid w:val="009456F9"/>
    <w:rsid w:val="009472C4"/>
    <w:rsid w:val="0095124E"/>
    <w:rsid w:val="0095200A"/>
    <w:rsid w:val="0095436E"/>
    <w:rsid w:val="00954628"/>
    <w:rsid w:val="009549D1"/>
    <w:rsid w:val="00954BC8"/>
    <w:rsid w:val="00955BA0"/>
    <w:rsid w:val="00957160"/>
    <w:rsid w:val="00957348"/>
    <w:rsid w:val="009574D2"/>
    <w:rsid w:val="00957A86"/>
    <w:rsid w:val="00957F98"/>
    <w:rsid w:val="00961B75"/>
    <w:rsid w:val="0096238C"/>
    <w:rsid w:val="00963245"/>
    <w:rsid w:val="0096430C"/>
    <w:rsid w:val="00964D62"/>
    <w:rsid w:val="00965961"/>
    <w:rsid w:val="00965FCB"/>
    <w:rsid w:val="00965FE6"/>
    <w:rsid w:val="009668B6"/>
    <w:rsid w:val="009672B8"/>
    <w:rsid w:val="0097106B"/>
    <w:rsid w:val="00971247"/>
    <w:rsid w:val="0097196C"/>
    <w:rsid w:val="00971C4C"/>
    <w:rsid w:val="0097240C"/>
    <w:rsid w:val="00972FCD"/>
    <w:rsid w:val="00973A83"/>
    <w:rsid w:val="009744A8"/>
    <w:rsid w:val="00976660"/>
    <w:rsid w:val="009768B5"/>
    <w:rsid w:val="009769FE"/>
    <w:rsid w:val="0097708C"/>
    <w:rsid w:val="00977552"/>
    <w:rsid w:val="009775A2"/>
    <w:rsid w:val="0098001E"/>
    <w:rsid w:val="009800BD"/>
    <w:rsid w:val="009804DB"/>
    <w:rsid w:val="00980805"/>
    <w:rsid w:val="00980906"/>
    <w:rsid w:val="00981182"/>
    <w:rsid w:val="0098211D"/>
    <w:rsid w:val="009825B8"/>
    <w:rsid w:val="009826DF"/>
    <w:rsid w:val="00983006"/>
    <w:rsid w:val="00983A35"/>
    <w:rsid w:val="00983C56"/>
    <w:rsid w:val="009842AE"/>
    <w:rsid w:val="00984448"/>
    <w:rsid w:val="00984BBB"/>
    <w:rsid w:val="00984D9B"/>
    <w:rsid w:val="00985698"/>
    <w:rsid w:val="0098607E"/>
    <w:rsid w:val="009866A1"/>
    <w:rsid w:val="00986AF7"/>
    <w:rsid w:val="00986C9E"/>
    <w:rsid w:val="009901D1"/>
    <w:rsid w:val="009904B6"/>
    <w:rsid w:val="00990706"/>
    <w:rsid w:val="00991BCA"/>
    <w:rsid w:val="0099214D"/>
    <w:rsid w:val="00992456"/>
    <w:rsid w:val="00992C13"/>
    <w:rsid w:val="0099304A"/>
    <w:rsid w:val="009931B3"/>
    <w:rsid w:val="009931E8"/>
    <w:rsid w:val="009947F0"/>
    <w:rsid w:val="00995307"/>
    <w:rsid w:val="00995701"/>
    <w:rsid w:val="00995B61"/>
    <w:rsid w:val="009964A1"/>
    <w:rsid w:val="00996E1F"/>
    <w:rsid w:val="00997836"/>
    <w:rsid w:val="0099790E"/>
    <w:rsid w:val="009A0464"/>
    <w:rsid w:val="009A0638"/>
    <w:rsid w:val="009A151F"/>
    <w:rsid w:val="009A1551"/>
    <w:rsid w:val="009A16B7"/>
    <w:rsid w:val="009A2A89"/>
    <w:rsid w:val="009A2BCA"/>
    <w:rsid w:val="009A3B02"/>
    <w:rsid w:val="009A4250"/>
    <w:rsid w:val="009A52D4"/>
    <w:rsid w:val="009A619D"/>
    <w:rsid w:val="009A6470"/>
    <w:rsid w:val="009A68D7"/>
    <w:rsid w:val="009A6E40"/>
    <w:rsid w:val="009A7B8B"/>
    <w:rsid w:val="009A7BC6"/>
    <w:rsid w:val="009A7F21"/>
    <w:rsid w:val="009B04B3"/>
    <w:rsid w:val="009B0562"/>
    <w:rsid w:val="009B08D5"/>
    <w:rsid w:val="009B0A0F"/>
    <w:rsid w:val="009B0C15"/>
    <w:rsid w:val="009B0ED9"/>
    <w:rsid w:val="009B1739"/>
    <w:rsid w:val="009B1DE5"/>
    <w:rsid w:val="009B2137"/>
    <w:rsid w:val="009B290D"/>
    <w:rsid w:val="009B35B0"/>
    <w:rsid w:val="009B3CD2"/>
    <w:rsid w:val="009B43D5"/>
    <w:rsid w:val="009B4513"/>
    <w:rsid w:val="009B454A"/>
    <w:rsid w:val="009B4944"/>
    <w:rsid w:val="009B4B53"/>
    <w:rsid w:val="009B51BF"/>
    <w:rsid w:val="009B623A"/>
    <w:rsid w:val="009B7308"/>
    <w:rsid w:val="009C04A3"/>
    <w:rsid w:val="009C08E7"/>
    <w:rsid w:val="009C1999"/>
    <w:rsid w:val="009C242B"/>
    <w:rsid w:val="009C25E4"/>
    <w:rsid w:val="009C28EC"/>
    <w:rsid w:val="009C326C"/>
    <w:rsid w:val="009C398C"/>
    <w:rsid w:val="009C50B8"/>
    <w:rsid w:val="009C618B"/>
    <w:rsid w:val="009C61F2"/>
    <w:rsid w:val="009C67C5"/>
    <w:rsid w:val="009C6B46"/>
    <w:rsid w:val="009C6DB5"/>
    <w:rsid w:val="009C7B35"/>
    <w:rsid w:val="009D08FF"/>
    <w:rsid w:val="009D1771"/>
    <w:rsid w:val="009D1DCE"/>
    <w:rsid w:val="009D27F6"/>
    <w:rsid w:val="009D2B7D"/>
    <w:rsid w:val="009D30DA"/>
    <w:rsid w:val="009D3680"/>
    <w:rsid w:val="009D3B1B"/>
    <w:rsid w:val="009D3E61"/>
    <w:rsid w:val="009D4E60"/>
    <w:rsid w:val="009D4F82"/>
    <w:rsid w:val="009D6428"/>
    <w:rsid w:val="009D6E72"/>
    <w:rsid w:val="009D7467"/>
    <w:rsid w:val="009D74D8"/>
    <w:rsid w:val="009D7660"/>
    <w:rsid w:val="009D7AE2"/>
    <w:rsid w:val="009D7F36"/>
    <w:rsid w:val="009E1D99"/>
    <w:rsid w:val="009E3284"/>
    <w:rsid w:val="009E3329"/>
    <w:rsid w:val="009E4791"/>
    <w:rsid w:val="009E5393"/>
    <w:rsid w:val="009E5CCD"/>
    <w:rsid w:val="009E680A"/>
    <w:rsid w:val="009F081A"/>
    <w:rsid w:val="009F0B81"/>
    <w:rsid w:val="009F1162"/>
    <w:rsid w:val="009F26BB"/>
    <w:rsid w:val="009F3409"/>
    <w:rsid w:val="009F36DB"/>
    <w:rsid w:val="009F3901"/>
    <w:rsid w:val="009F4957"/>
    <w:rsid w:val="009F4EDB"/>
    <w:rsid w:val="009F5671"/>
    <w:rsid w:val="009F63CD"/>
    <w:rsid w:val="009F6519"/>
    <w:rsid w:val="009F6927"/>
    <w:rsid w:val="00A00AFD"/>
    <w:rsid w:val="00A00D4E"/>
    <w:rsid w:val="00A0139B"/>
    <w:rsid w:val="00A01A85"/>
    <w:rsid w:val="00A02F61"/>
    <w:rsid w:val="00A02F7D"/>
    <w:rsid w:val="00A034BD"/>
    <w:rsid w:val="00A05876"/>
    <w:rsid w:val="00A05CFD"/>
    <w:rsid w:val="00A060E4"/>
    <w:rsid w:val="00A06662"/>
    <w:rsid w:val="00A108BF"/>
    <w:rsid w:val="00A11091"/>
    <w:rsid w:val="00A11131"/>
    <w:rsid w:val="00A12E53"/>
    <w:rsid w:val="00A1353B"/>
    <w:rsid w:val="00A13D6A"/>
    <w:rsid w:val="00A143CE"/>
    <w:rsid w:val="00A149A3"/>
    <w:rsid w:val="00A1556D"/>
    <w:rsid w:val="00A15E2F"/>
    <w:rsid w:val="00A16245"/>
    <w:rsid w:val="00A163EA"/>
    <w:rsid w:val="00A16764"/>
    <w:rsid w:val="00A172FC"/>
    <w:rsid w:val="00A1787E"/>
    <w:rsid w:val="00A2083F"/>
    <w:rsid w:val="00A20AB0"/>
    <w:rsid w:val="00A20DEF"/>
    <w:rsid w:val="00A21A7C"/>
    <w:rsid w:val="00A22162"/>
    <w:rsid w:val="00A23448"/>
    <w:rsid w:val="00A2357A"/>
    <w:rsid w:val="00A236AC"/>
    <w:rsid w:val="00A236D0"/>
    <w:rsid w:val="00A240E2"/>
    <w:rsid w:val="00A24385"/>
    <w:rsid w:val="00A24769"/>
    <w:rsid w:val="00A2592A"/>
    <w:rsid w:val="00A25E06"/>
    <w:rsid w:val="00A2630E"/>
    <w:rsid w:val="00A26561"/>
    <w:rsid w:val="00A26DF0"/>
    <w:rsid w:val="00A27C99"/>
    <w:rsid w:val="00A27F7F"/>
    <w:rsid w:val="00A31D9F"/>
    <w:rsid w:val="00A32B1A"/>
    <w:rsid w:val="00A33F92"/>
    <w:rsid w:val="00A35FED"/>
    <w:rsid w:val="00A36182"/>
    <w:rsid w:val="00A36603"/>
    <w:rsid w:val="00A3690E"/>
    <w:rsid w:val="00A36E19"/>
    <w:rsid w:val="00A37106"/>
    <w:rsid w:val="00A37610"/>
    <w:rsid w:val="00A376C9"/>
    <w:rsid w:val="00A406ED"/>
    <w:rsid w:val="00A40A3D"/>
    <w:rsid w:val="00A40B99"/>
    <w:rsid w:val="00A40C5E"/>
    <w:rsid w:val="00A41309"/>
    <w:rsid w:val="00A41D3C"/>
    <w:rsid w:val="00A43446"/>
    <w:rsid w:val="00A43545"/>
    <w:rsid w:val="00A43B17"/>
    <w:rsid w:val="00A4424B"/>
    <w:rsid w:val="00A449A9"/>
    <w:rsid w:val="00A44DC8"/>
    <w:rsid w:val="00A45609"/>
    <w:rsid w:val="00A46350"/>
    <w:rsid w:val="00A47631"/>
    <w:rsid w:val="00A50A70"/>
    <w:rsid w:val="00A50D03"/>
    <w:rsid w:val="00A5284F"/>
    <w:rsid w:val="00A53F2F"/>
    <w:rsid w:val="00A54192"/>
    <w:rsid w:val="00A542EB"/>
    <w:rsid w:val="00A54EBE"/>
    <w:rsid w:val="00A55AA8"/>
    <w:rsid w:val="00A55E38"/>
    <w:rsid w:val="00A560C6"/>
    <w:rsid w:val="00A56574"/>
    <w:rsid w:val="00A56BCE"/>
    <w:rsid w:val="00A56F7C"/>
    <w:rsid w:val="00A5765C"/>
    <w:rsid w:val="00A603BB"/>
    <w:rsid w:val="00A61A5C"/>
    <w:rsid w:val="00A61DA0"/>
    <w:rsid w:val="00A6211D"/>
    <w:rsid w:val="00A63FDB"/>
    <w:rsid w:val="00A64070"/>
    <w:rsid w:val="00A64C21"/>
    <w:rsid w:val="00A64DA0"/>
    <w:rsid w:val="00A6581B"/>
    <w:rsid w:val="00A65887"/>
    <w:rsid w:val="00A65EE6"/>
    <w:rsid w:val="00A661CA"/>
    <w:rsid w:val="00A6651A"/>
    <w:rsid w:val="00A704A0"/>
    <w:rsid w:val="00A7076B"/>
    <w:rsid w:val="00A707A8"/>
    <w:rsid w:val="00A708A6"/>
    <w:rsid w:val="00A70BD2"/>
    <w:rsid w:val="00A715A7"/>
    <w:rsid w:val="00A71786"/>
    <w:rsid w:val="00A71C89"/>
    <w:rsid w:val="00A72469"/>
    <w:rsid w:val="00A72601"/>
    <w:rsid w:val="00A72D52"/>
    <w:rsid w:val="00A73108"/>
    <w:rsid w:val="00A75E89"/>
    <w:rsid w:val="00A77091"/>
    <w:rsid w:val="00A77813"/>
    <w:rsid w:val="00A77FA8"/>
    <w:rsid w:val="00A804A1"/>
    <w:rsid w:val="00A806C1"/>
    <w:rsid w:val="00A806F4"/>
    <w:rsid w:val="00A828A3"/>
    <w:rsid w:val="00A843E0"/>
    <w:rsid w:val="00A85259"/>
    <w:rsid w:val="00A86039"/>
    <w:rsid w:val="00A86CCC"/>
    <w:rsid w:val="00A86FC5"/>
    <w:rsid w:val="00A90579"/>
    <w:rsid w:val="00A915CD"/>
    <w:rsid w:val="00A91F27"/>
    <w:rsid w:val="00A94F9E"/>
    <w:rsid w:val="00A95250"/>
    <w:rsid w:val="00A95564"/>
    <w:rsid w:val="00A95F29"/>
    <w:rsid w:val="00A96B30"/>
    <w:rsid w:val="00A96C82"/>
    <w:rsid w:val="00A96E89"/>
    <w:rsid w:val="00AA20A5"/>
    <w:rsid w:val="00AA215E"/>
    <w:rsid w:val="00AA22B9"/>
    <w:rsid w:val="00AA313E"/>
    <w:rsid w:val="00AA38A7"/>
    <w:rsid w:val="00AA3AEC"/>
    <w:rsid w:val="00AA410E"/>
    <w:rsid w:val="00AA4759"/>
    <w:rsid w:val="00AA4A6E"/>
    <w:rsid w:val="00AA5B18"/>
    <w:rsid w:val="00AA6A6E"/>
    <w:rsid w:val="00AA76F5"/>
    <w:rsid w:val="00AA7999"/>
    <w:rsid w:val="00AA7AD6"/>
    <w:rsid w:val="00AB0F94"/>
    <w:rsid w:val="00AB103F"/>
    <w:rsid w:val="00AB10F2"/>
    <w:rsid w:val="00AB187E"/>
    <w:rsid w:val="00AB1912"/>
    <w:rsid w:val="00AB19B6"/>
    <w:rsid w:val="00AB1F80"/>
    <w:rsid w:val="00AB27EC"/>
    <w:rsid w:val="00AB2EED"/>
    <w:rsid w:val="00AB45E5"/>
    <w:rsid w:val="00AB460C"/>
    <w:rsid w:val="00AB56A7"/>
    <w:rsid w:val="00AC00F5"/>
    <w:rsid w:val="00AC02CF"/>
    <w:rsid w:val="00AC0557"/>
    <w:rsid w:val="00AC06AD"/>
    <w:rsid w:val="00AC106B"/>
    <w:rsid w:val="00AC19C5"/>
    <w:rsid w:val="00AC21FD"/>
    <w:rsid w:val="00AC595D"/>
    <w:rsid w:val="00AC5ED6"/>
    <w:rsid w:val="00AC6999"/>
    <w:rsid w:val="00AC6B33"/>
    <w:rsid w:val="00AC72D6"/>
    <w:rsid w:val="00AD0BEF"/>
    <w:rsid w:val="00AD0E4A"/>
    <w:rsid w:val="00AD13A9"/>
    <w:rsid w:val="00AD187D"/>
    <w:rsid w:val="00AD291C"/>
    <w:rsid w:val="00AD2A3F"/>
    <w:rsid w:val="00AD30A4"/>
    <w:rsid w:val="00AD3599"/>
    <w:rsid w:val="00AD36D2"/>
    <w:rsid w:val="00AD3782"/>
    <w:rsid w:val="00AD5506"/>
    <w:rsid w:val="00AD6C68"/>
    <w:rsid w:val="00AD6EA8"/>
    <w:rsid w:val="00AD7366"/>
    <w:rsid w:val="00AD7433"/>
    <w:rsid w:val="00AD7673"/>
    <w:rsid w:val="00AD7EDD"/>
    <w:rsid w:val="00AE03BC"/>
    <w:rsid w:val="00AE09F4"/>
    <w:rsid w:val="00AE0A2C"/>
    <w:rsid w:val="00AE0FBA"/>
    <w:rsid w:val="00AE188C"/>
    <w:rsid w:val="00AE1E32"/>
    <w:rsid w:val="00AE3002"/>
    <w:rsid w:val="00AE3E73"/>
    <w:rsid w:val="00AE4C21"/>
    <w:rsid w:val="00AE55C4"/>
    <w:rsid w:val="00AE5812"/>
    <w:rsid w:val="00AE5C64"/>
    <w:rsid w:val="00AE62B7"/>
    <w:rsid w:val="00AE789B"/>
    <w:rsid w:val="00AE7C99"/>
    <w:rsid w:val="00AF1F6B"/>
    <w:rsid w:val="00AF21FF"/>
    <w:rsid w:val="00AF32E4"/>
    <w:rsid w:val="00AF461F"/>
    <w:rsid w:val="00AF6312"/>
    <w:rsid w:val="00AF67BC"/>
    <w:rsid w:val="00AF6D71"/>
    <w:rsid w:val="00B00054"/>
    <w:rsid w:val="00B0065E"/>
    <w:rsid w:val="00B006ED"/>
    <w:rsid w:val="00B009D5"/>
    <w:rsid w:val="00B00B30"/>
    <w:rsid w:val="00B0110D"/>
    <w:rsid w:val="00B0284D"/>
    <w:rsid w:val="00B0300A"/>
    <w:rsid w:val="00B03C07"/>
    <w:rsid w:val="00B0585A"/>
    <w:rsid w:val="00B05A70"/>
    <w:rsid w:val="00B05B8E"/>
    <w:rsid w:val="00B06556"/>
    <w:rsid w:val="00B0687C"/>
    <w:rsid w:val="00B0707A"/>
    <w:rsid w:val="00B07357"/>
    <w:rsid w:val="00B07D9F"/>
    <w:rsid w:val="00B07DE6"/>
    <w:rsid w:val="00B108FD"/>
    <w:rsid w:val="00B10C96"/>
    <w:rsid w:val="00B10DD6"/>
    <w:rsid w:val="00B10F4C"/>
    <w:rsid w:val="00B12DC3"/>
    <w:rsid w:val="00B151E2"/>
    <w:rsid w:val="00B154E3"/>
    <w:rsid w:val="00B16A96"/>
    <w:rsid w:val="00B16FAD"/>
    <w:rsid w:val="00B17574"/>
    <w:rsid w:val="00B17875"/>
    <w:rsid w:val="00B17D0A"/>
    <w:rsid w:val="00B17DDC"/>
    <w:rsid w:val="00B2052B"/>
    <w:rsid w:val="00B2083E"/>
    <w:rsid w:val="00B20E38"/>
    <w:rsid w:val="00B21C8A"/>
    <w:rsid w:val="00B22878"/>
    <w:rsid w:val="00B22A50"/>
    <w:rsid w:val="00B240C3"/>
    <w:rsid w:val="00B24809"/>
    <w:rsid w:val="00B261C4"/>
    <w:rsid w:val="00B26A0F"/>
    <w:rsid w:val="00B26FF3"/>
    <w:rsid w:val="00B274A4"/>
    <w:rsid w:val="00B276A6"/>
    <w:rsid w:val="00B30161"/>
    <w:rsid w:val="00B311C2"/>
    <w:rsid w:val="00B318B1"/>
    <w:rsid w:val="00B32581"/>
    <w:rsid w:val="00B33F46"/>
    <w:rsid w:val="00B347E4"/>
    <w:rsid w:val="00B34854"/>
    <w:rsid w:val="00B35662"/>
    <w:rsid w:val="00B35B9D"/>
    <w:rsid w:val="00B35C3C"/>
    <w:rsid w:val="00B36A63"/>
    <w:rsid w:val="00B37719"/>
    <w:rsid w:val="00B40C2F"/>
    <w:rsid w:val="00B412CC"/>
    <w:rsid w:val="00B431CD"/>
    <w:rsid w:val="00B4334E"/>
    <w:rsid w:val="00B43852"/>
    <w:rsid w:val="00B43C0F"/>
    <w:rsid w:val="00B44D18"/>
    <w:rsid w:val="00B4504E"/>
    <w:rsid w:val="00B458DC"/>
    <w:rsid w:val="00B46580"/>
    <w:rsid w:val="00B4685C"/>
    <w:rsid w:val="00B479B6"/>
    <w:rsid w:val="00B511C8"/>
    <w:rsid w:val="00B51520"/>
    <w:rsid w:val="00B5188D"/>
    <w:rsid w:val="00B5244B"/>
    <w:rsid w:val="00B526DB"/>
    <w:rsid w:val="00B533A4"/>
    <w:rsid w:val="00B537D2"/>
    <w:rsid w:val="00B545D3"/>
    <w:rsid w:val="00B55B08"/>
    <w:rsid w:val="00B55EA8"/>
    <w:rsid w:val="00B563EE"/>
    <w:rsid w:val="00B579E7"/>
    <w:rsid w:val="00B57D2A"/>
    <w:rsid w:val="00B6082D"/>
    <w:rsid w:val="00B60E78"/>
    <w:rsid w:val="00B63894"/>
    <w:rsid w:val="00B63A0E"/>
    <w:rsid w:val="00B63BA8"/>
    <w:rsid w:val="00B63E16"/>
    <w:rsid w:val="00B64125"/>
    <w:rsid w:val="00B641B2"/>
    <w:rsid w:val="00B65441"/>
    <w:rsid w:val="00B6603F"/>
    <w:rsid w:val="00B67BF6"/>
    <w:rsid w:val="00B711C2"/>
    <w:rsid w:val="00B720CC"/>
    <w:rsid w:val="00B721C3"/>
    <w:rsid w:val="00B72852"/>
    <w:rsid w:val="00B7305A"/>
    <w:rsid w:val="00B7516E"/>
    <w:rsid w:val="00B75891"/>
    <w:rsid w:val="00B75990"/>
    <w:rsid w:val="00B762D4"/>
    <w:rsid w:val="00B76EFF"/>
    <w:rsid w:val="00B77C41"/>
    <w:rsid w:val="00B80CBE"/>
    <w:rsid w:val="00B80D70"/>
    <w:rsid w:val="00B80E90"/>
    <w:rsid w:val="00B81469"/>
    <w:rsid w:val="00B8228D"/>
    <w:rsid w:val="00B8339D"/>
    <w:rsid w:val="00B8345A"/>
    <w:rsid w:val="00B83FEA"/>
    <w:rsid w:val="00B8616C"/>
    <w:rsid w:val="00B86D90"/>
    <w:rsid w:val="00B87042"/>
    <w:rsid w:val="00B870E6"/>
    <w:rsid w:val="00B87306"/>
    <w:rsid w:val="00B877AA"/>
    <w:rsid w:val="00B879F8"/>
    <w:rsid w:val="00B87C37"/>
    <w:rsid w:val="00B9033F"/>
    <w:rsid w:val="00B911D5"/>
    <w:rsid w:val="00B917FD"/>
    <w:rsid w:val="00B91D02"/>
    <w:rsid w:val="00B92038"/>
    <w:rsid w:val="00B929A6"/>
    <w:rsid w:val="00B92CF2"/>
    <w:rsid w:val="00B9375E"/>
    <w:rsid w:val="00B94F6A"/>
    <w:rsid w:val="00B95157"/>
    <w:rsid w:val="00B95428"/>
    <w:rsid w:val="00B95C55"/>
    <w:rsid w:val="00B96950"/>
    <w:rsid w:val="00B96D28"/>
    <w:rsid w:val="00BA06EE"/>
    <w:rsid w:val="00BA2227"/>
    <w:rsid w:val="00BA2D58"/>
    <w:rsid w:val="00BA39B0"/>
    <w:rsid w:val="00BA3D93"/>
    <w:rsid w:val="00BA6E72"/>
    <w:rsid w:val="00BB0615"/>
    <w:rsid w:val="00BB07AF"/>
    <w:rsid w:val="00BB0C85"/>
    <w:rsid w:val="00BB106A"/>
    <w:rsid w:val="00BB1851"/>
    <w:rsid w:val="00BB280F"/>
    <w:rsid w:val="00BB2C23"/>
    <w:rsid w:val="00BB2FCD"/>
    <w:rsid w:val="00BB374E"/>
    <w:rsid w:val="00BB3D69"/>
    <w:rsid w:val="00BB431D"/>
    <w:rsid w:val="00BB4708"/>
    <w:rsid w:val="00BB5755"/>
    <w:rsid w:val="00BB58E5"/>
    <w:rsid w:val="00BB661E"/>
    <w:rsid w:val="00BB6D2C"/>
    <w:rsid w:val="00BC0428"/>
    <w:rsid w:val="00BC06CB"/>
    <w:rsid w:val="00BC07F6"/>
    <w:rsid w:val="00BC4445"/>
    <w:rsid w:val="00BC4846"/>
    <w:rsid w:val="00BC4DAC"/>
    <w:rsid w:val="00BC5244"/>
    <w:rsid w:val="00BD00F7"/>
    <w:rsid w:val="00BD0633"/>
    <w:rsid w:val="00BD122E"/>
    <w:rsid w:val="00BD144C"/>
    <w:rsid w:val="00BD19A5"/>
    <w:rsid w:val="00BD2557"/>
    <w:rsid w:val="00BD29EE"/>
    <w:rsid w:val="00BD2CD8"/>
    <w:rsid w:val="00BD32EF"/>
    <w:rsid w:val="00BD3869"/>
    <w:rsid w:val="00BD3BA7"/>
    <w:rsid w:val="00BD3ECC"/>
    <w:rsid w:val="00BD41A3"/>
    <w:rsid w:val="00BD4C2D"/>
    <w:rsid w:val="00BD5934"/>
    <w:rsid w:val="00BD5EA9"/>
    <w:rsid w:val="00BD6B85"/>
    <w:rsid w:val="00BD6B93"/>
    <w:rsid w:val="00BE0489"/>
    <w:rsid w:val="00BE08D4"/>
    <w:rsid w:val="00BE0BAE"/>
    <w:rsid w:val="00BE0F7D"/>
    <w:rsid w:val="00BE1A07"/>
    <w:rsid w:val="00BE1CD9"/>
    <w:rsid w:val="00BE2453"/>
    <w:rsid w:val="00BE3063"/>
    <w:rsid w:val="00BE3687"/>
    <w:rsid w:val="00BE377D"/>
    <w:rsid w:val="00BE435B"/>
    <w:rsid w:val="00BE4BE2"/>
    <w:rsid w:val="00BE54E5"/>
    <w:rsid w:val="00BE5636"/>
    <w:rsid w:val="00BE658D"/>
    <w:rsid w:val="00BE679E"/>
    <w:rsid w:val="00BE68A3"/>
    <w:rsid w:val="00BE6CE5"/>
    <w:rsid w:val="00BE6D99"/>
    <w:rsid w:val="00BE794A"/>
    <w:rsid w:val="00BF0420"/>
    <w:rsid w:val="00BF106A"/>
    <w:rsid w:val="00BF10BB"/>
    <w:rsid w:val="00BF1A59"/>
    <w:rsid w:val="00BF1BCB"/>
    <w:rsid w:val="00BF21F5"/>
    <w:rsid w:val="00BF2B58"/>
    <w:rsid w:val="00BF2D8F"/>
    <w:rsid w:val="00BF368F"/>
    <w:rsid w:val="00BF420A"/>
    <w:rsid w:val="00C02200"/>
    <w:rsid w:val="00C02982"/>
    <w:rsid w:val="00C03107"/>
    <w:rsid w:val="00C036A3"/>
    <w:rsid w:val="00C04CBB"/>
    <w:rsid w:val="00C04F5C"/>
    <w:rsid w:val="00C051D0"/>
    <w:rsid w:val="00C05586"/>
    <w:rsid w:val="00C06BE7"/>
    <w:rsid w:val="00C07798"/>
    <w:rsid w:val="00C10019"/>
    <w:rsid w:val="00C102D0"/>
    <w:rsid w:val="00C108E8"/>
    <w:rsid w:val="00C109B3"/>
    <w:rsid w:val="00C10D13"/>
    <w:rsid w:val="00C1281C"/>
    <w:rsid w:val="00C129BF"/>
    <w:rsid w:val="00C12F44"/>
    <w:rsid w:val="00C133C4"/>
    <w:rsid w:val="00C13A11"/>
    <w:rsid w:val="00C14122"/>
    <w:rsid w:val="00C149E1"/>
    <w:rsid w:val="00C166FA"/>
    <w:rsid w:val="00C16D41"/>
    <w:rsid w:val="00C170AA"/>
    <w:rsid w:val="00C179FB"/>
    <w:rsid w:val="00C17E20"/>
    <w:rsid w:val="00C2047C"/>
    <w:rsid w:val="00C20A6F"/>
    <w:rsid w:val="00C21DEA"/>
    <w:rsid w:val="00C23494"/>
    <w:rsid w:val="00C23C9C"/>
    <w:rsid w:val="00C245CA"/>
    <w:rsid w:val="00C246CE"/>
    <w:rsid w:val="00C25053"/>
    <w:rsid w:val="00C27F19"/>
    <w:rsid w:val="00C3033D"/>
    <w:rsid w:val="00C3088A"/>
    <w:rsid w:val="00C30CDE"/>
    <w:rsid w:val="00C30D66"/>
    <w:rsid w:val="00C3104A"/>
    <w:rsid w:val="00C31DBE"/>
    <w:rsid w:val="00C3243C"/>
    <w:rsid w:val="00C33AFB"/>
    <w:rsid w:val="00C3463E"/>
    <w:rsid w:val="00C34743"/>
    <w:rsid w:val="00C35140"/>
    <w:rsid w:val="00C36A6D"/>
    <w:rsid w:val="00C3706C"/>
    <w:rsid w:val="00C4032C"/>
    <w:rsid w:val="00C406AA"/>
    <w:rsid w:val="00C42288"/>
    <w:rsid w:val="00C43F2E"/>
    <w:rsid w:val="00C44172"/>
    <w:rsid w:val="00C44E56"/>
    <w:rsid w:val="00C4581A"/>
    <w:rsid w:val="00C46743"/>
    <w:rsid w:val="00C46BD0"/>
    <w:rsid w:val="00C470CA"/>
    <w:rsid w:val="00C47411"/>
    <w:rsid w:val="00C47460"/>
    <w:rsid w:val="00C50647"/>
    <w:rsid w:val="00C515B0"/>
    <w:rsid w:val="00C528F8"/>
    <w:rsid w:val="00C52AEA"/>
    <w:rsid w:val="00C531B0"/>
    <w:rsid w:val="00C53338"/>
    <w:rsid w:val="00C53583"/>
    <w:rsid w:val="00C53B4F"/>
    <w:rsid w:val="00C540C4"/>
    <w:rsid w:val="00C54CEB"/>
    <w:rsid w:val="00C55B8A"/>
    <w:rsid w:val="00C57B2B"/>
    <w:rsid w:val="00C61023"/>
    <w:rsid w:val="00C61464"/>
    <w:rsid w:val="00C6237B"/>
    <w:rsid w:val="00C62429"/>
    <w:rsid w:val="00C63A52"/>
    <w:rsid w:val="00C6577B"/>
    <w:rsid w:val="00C66528"/>
    <w:rsid w:val="00C66C50"/>
    <w:rsid w:val="00C66CDC"/>
    <w:rsid w:val="00C67105"/>
    <w:rsid w:val="00C678E8"/>
    <w:rsid w:val="00C679DC"/>
    <w:rsid w:val="00C67DC4"/>
    <w:rsid w:val="00C7019F"/>
    <w:rsid w:val="00C70FB3"/>
    <w:rsid w:val="00C7121E"/>
    <w:rsid w:val="00C71D5D"/>
    <w:rsid w:val="00C7362F"/>
    <w:rsid w:val="00C74322"/>
    <w:rsid w:val="00C74495"/>
    <w:rsid w:val="00C74CC2"/>
    <w:rsid w:val="00C74E87"/>
    <w:rsid w:val="00C759B5"/>
    <w:rsid w:val="00C762D0"/>
    <w:rsid w:val="00C80950"/>
    <w:rsid w:val="00C81526"/>
    <w:rsid w:val="00C817BF"/>
    <w:rsid w:val="00C8198A"/>
    <w:rsid w:val="00C81C14"/>
    <w:rsid w:val="00C82444"/>
    <w:rsid w:val="00C82BC8"/>
    <w:rsid w:val="00C83218"/>
    <w:rsid w:val="00C83B98"/>
    <w:rsid w:val="00C84296"/>
    <w:rsid w:val="00C84DC9"/>
    <w:rsid w:val="00C858F1"/>
    <w:rsid w:val="00C865C7"/>
    <w:rsid w:val="00C872FB"/>
    <w:rsid w:val="00C87DC1"/>
    <w:rsid w:val="00C902B8"/>
    <w:rsid w:val="00C912BF"/>
    <w:rsid w:val="00C91AE4"/>
    <w:rsid w:val="00C936B6"/>
    <w:rsid w:val="00C94E7A"/>
    <w:rsid w:val="00C94FC7"/>
    <w:rsid w:val="00C950F5"/>
    <w:rsid w:val="00C951AF"/>
    <w:rsid w:val="00C9549D"/>
    <w:rsid w:val="00C961C7"/>
    <w:rsid w:val="00C96954"/>
    <w:rsid w:val="00C96B54"/>
    <w:rsid w:val="00C96CB0"/>
    <w:rsid w:val="00C96D2D"/>
    <w:rsid w:val="00C979A1"/>
    <w:rsid w:val="00CA08E2"/>
    <w:rsid w:val="00CA0EB9"/>
    <w:rsid w:val="00CA26F3"/>
    <w:rsid w:val="00CA2FA7"/>
    <w:rsid w:val="00CA34EA"/>
    <w:rsid w:val="00CA4EAC"/>
    <w:rsid w:val="00CA6473"/>
    <w:rsid w:val="00CA7600"/>
    <w:rsid w:val="00CA767C"/>
    <w:rsid w:val="00CA798C"/>
    <w:rsid w:val="00CB1D39"/>
    <w:rsid w:val="00CB1EBD"/>
    <w:rsid w:val="00CB35FB"/>
    <w:rsid w:val="00CB4A59"/>
    <w:rsid w:val="00CB5035"/>
    <w:rsid w:val="00CB6381"/>
    <w:rsid w:val="00CB748E"/>
    <w:rsid w:val="00CC01CD"/>
    <w:rsid w:val="00CC11C0"/>
    <w:rsid w:val="00CC1822"/>
    <w:rsid w:val="00CC233B"/>
    <w:rsid w:val="00CC3093"/>
    <w:rsid w:val="00CC32D3"/>
    <w:rsid w:val="00CC5C9C"/>
    <w:rsid w:val="00CC5E4F"/>
    <w:rsid w:val="00CC60F5"/>
    <w:rsid w:val="00CC6B7A"/>
    <w:rsid w:val="00CC76D1"/>
    <w:rsid w:val="00CD08F5"/>
    <w:rsid w:val="00CD1102"/>
    <w:rsid w:val="00CD1953"/>
    <w:rsid w:val="00CD361C"/>
    <w:rsid w:val="00CD461B"/>
    <w:rsid w:val="00CD4680"/>
    <w:rsid w:val="00CD46EA"/>
    <w:rsid w:val="00CD4845"/>
    <w:rsid w:val="00CD5132"/>
    <w:rsid w:val="00CD5150"/>
    <w:rsid w:val="00CD51B6"/>
    <w:rsid w:val="00CD58FD"/>
    <w:rsid w:val="00CD5A5D"/>
    <w:rsid w:val="00CD637A"/>
    <w:rsid w:val="00CD656A"/>
    <w:rsid w:val="00CD6C62"/>
    <w:rsid w:val="00CE01FA"/>
    <w:rsid w:val="00CE1F8C"/>
    <w:rsid w:val="00CE2C5B"/>
    <w:rsid w:val="00CE337D"/>
    <w:rsid w:val="00CE412C"/>
    <w:rsid w:val="00CE44AD"/>
    <w:rsid w:val="00CE4E15"/>
    <w:rsid w:val="00CE5922"/>
    <w:rsid w:val="00CE5B6C"/>
    <w:rsid w:val="00CE6002"/>
    <w:rsid w:val="00CE6918"/>
    <w:rsid w:val="00CE6B30"/>
    <w:rsid w:val="00CE724B"/>
    <w:rsid w:val="00CE7264"/>
    <w:rsid w:val="00CE7C71"/>
    <w:rsid w:val="00CF0BF0"/>
    <w:rsid w:val="00CF199B"/>
    <w:rsid w:val="00CF2776"/>
    <w:rsid w:val="00CF46B5"/>
    <w:rsid w:val="00CF4EA8"/>
    <w:rsid w:val="00CF4EB0"/>
    <w:rsid w:val="00CF532A"/>
    <w:rsid w:val="00CF550C"/>
    <w:rsid w:val="00CF5BD1"/>
    <w:rsid w:val="00CF6181"/>
    <w:rsid w:val="00CF6EE2"/>
    <w:rsid w:val="00CF72C8"/>
    <w:rsid w:val="00CF772B"/>
    <w:rsid w:val="00D000CA"/>
    <w:rsid w:val="00D0088F"/>
    <w:rsid w:val="00D0194C"/>
    <w:rsid w:val="00D0195F"/>
    <w:rsid w:val="00D01A68"/>
    <w:rsid w:val="00D02599"/>
    <w:rsid w:val="00D040EE"/>
    <w:rsid w:val="00D043DE"/>
    <w:rsid w:val="00D04AE5"/>
    <w:rsid w:val="00D05F7A"/>
    <w:rsid w:val="00D06F38"/>
    <w:rsid w:val="00D07595"/>
    <w:rsid w:val="00D075AD"/>
    <w:rsid w:val="00D10967"/>
    <w:rsid w:val="00D10D5D"/>
    <w:rsid w:val="00D116F0"/>
    <w:rsid w:val="00D11CEF"/>
    <w:rsid w:val="00D125AB"/>
    <w:rsid w:val="00D12BEC"/>
    <w:rsid w:val="00D13843"/>
    <w:rsid w:val="00D1399D"/>
    <w:rsid w:val="00D13DA3"/>
    <w:rsid w:val="00D16118"/>
    <w:rsid w:val="00D16AC6"/>
    <w:rsid w:val="00D2036F"/>
    <w:rsid w:val="00D208F8"/>
    <w:rsid w:val="00D21EC7"/>
    <w:rsid w:val="00D2240B"/>
    <w:rsid w:val="00D2396D"/>
    <w:rsid w:val="00D2605D"/>
    <w:rsid w:val="00D27F71"/>
    <w:rsid w:val="00D313C9"/>
    <w:rsid w:val="00D31628"/>
    <w:rsid w:val="00D316CA"/>
    <w:rsid w:val="00D32DE1"/>
    <w:rsid w:val="00D32E94"/>
    <w:rsid w:val="00D332B6"/>
    <w:rsid w:val="00D3466C"/>
    <w:rsid w:val="00D3486E"/>
    <w:rsid w:val="00D34E24"/>
    <w:rsid w:val="00D34E9F"/>
    <w:rsid w:val="00D352E4"/>
    <w:rsid w:val="00D374D1"/>
    <w:rsid w:val="00D37713"/>
    <w:rsid w:val="00D37BE3"/>
    <w:rsid w:val="00D40F00"/>
    <w:rsid w:val="00D40FD4"/>
    <w:rsid w:val="00D422DA"/>
    <w:rsid w:val="00D44628"/>
    <w:rsid w:val="00D44734"/>
    <w:rsid w:val="00D447CC"/>
    <w:rsid w:val="00D44B55"/>
    <w:rsid w:val="00D45B84"/>
    <w:rsid w:val="00D45DA7"/>
    <w:rsid w:val="00D46239"/>
    <w:rsid w:val="00D4664D"/>
    <w:rsid w:val="00D511CF"/>
    <w:rsid w:val="00D51552"/>
    <w:rsid w:val="00D52614"/>
    <w:rsid w:val="00D5294C"/>
    <w:rsid w:val="00D52FF9"/>
    <w:rsid w:val="00D5394B"/>
    <w:rsid w:val="00D54014"/>
    <w:rsid w:val="00D54BB8"/>
    <w:rsid w:val="00D55126"/>
    <w:rsid w:val="00D57B6E"/>
    <w:rsid w:val="00D57D3D"/>
    <w:rsid w:val="00D60125"/>
    <w:rsid w:val="00D6112B"/>
    <w:rsid w:val="00D615C5"/>
    <w:rsid w:val="00D62728"/>
    <w:rsid w:val="00D6347A"/>
    <w:rsid w:val="00D6497D"/>
    <w:rsid w:val="00D65EBF"/>
    <w:rsid w:val="00D70818"/>
    <w:rsid w:val="00D708E1"/>
    <w:rsid w:val="00D70933"/>
    <w:rsid w:val="00D70AB8"/>
    <w:rsid w:val="00D70B1B"/>
    <w:rsid w:val="00D7117D"/>
    <w:rsid w:val="00D712CB"/>
    <w:rsid w:val="00D714CE"/>
    <w:rsid w:val="00D7398C"/>
    <w:rsid w:val="00D73C1E"/>
    <w:rsid w:val="00D74415"/>
    <w:rsid w:val="00D74E41"/>
    <w:rsid w:val="00D7560F"/>
    <w:rsid w:val="00D760BA"/>
    <w:rsid w:val="00D7640A"/>
    <w:rsid w:val="00D7644A"/>
    <w:rsid w:val="00D76A48"/>
    <w:rsid w:val="00D7757C"/>
    <w:rsid w:val="00D7763D"/>
    <w:rsid w:val="00D77B4A"/>
    <w:rsid w:val="00D80116"/>
    <w:rsid w:val="00D80F92"/>
    <w:rsid w:val="00D8145A"/>
    <w:rsid w:val="00D8334F"/>
    <w:rsid w:val="00D84661"/>
    <w:rsid w:val="00D854A8"/>
    <w:rsid w:val="00D85EE0"/>
    <w:rsid w:val="00D86194"/>
    <w:rsid w:val="00D874D6"/>
    <w:rsid w:val="00D87575"/>
    <w:rsid w:val="00D878F0"/>
    <w:rsid w:val="00D87A18"/>
    <w:rsid w:val="00D87DAC"/>
    <w:rsid w:val="00D90CC3"/>
    <w:rsid w:val="00D913FF"/>
    <w:rsid w:val="00D93107"/>
    <w:rsid w:val="00D93848"/>
    <w:rsid w:val="00D93EEA"/>
    <w:rsid w:val="00D94566"/>
    <w:rsid w:val="00D94706"/>
    <w:rsid w:val="00D95B88"/>
    <w:rsid w:val="00D961F1"/>
    <w:rsid w:val="00D9626F"/>
    <w:rsid w:val="00D96E80"/>
    <w:rsid w:val="00D976BE"/>
    <w:rsid w:val="00D97D74"/>
    <w:rsid w:val="00D97E91"/>
    <w:rsid w:val="00DA001E"/>
    <w:rsid w:val="00DA0504"/>
    <w:rsid w:val="00DA052A"/>
    <w:rsid w:val="00DA0869"/>
    <w:rsid w:val="00DA2726"/>
    <w:rsid w:val="00DA2AB2"/>
    <w:rsid w:val="00DA2D15"/>
    <w:rsid w:val="00DA66AF"/>
    <w:rsid w:val="00DA6BE0"/>
    <w:rsid w:val="00DA6EE5"/>
    <w:rsid w:val="00DA709D"/>
    <w:rsid w:val="00DA70D4"/>
    <w:rsid w:val="00DA7445"/>
    <w:rsid w:val="00DA76AB"/>
    <w:rsid w:val="00DA7C69"/>
    <w:rsid w:val="00DB0EA6"/>
    <w:rsid w:val="00DB102B"/>
    <w:rsid w:val="00DB14A8"/>
    <w:rsid w:val="00DB24C1"/>
    <w:rsid w:val="00DB2C8F"/>
    <w:rsid w:val="00DB3320"/>
    <w:rsid w:val="00DB3EB7"/>
    <w:rsid w:val="00DB3F56"/>
    <w:rsid w:val="00DB4581"/>
    <w:rsid w:val="00DB4A6F"/>
    <w:rsid w:val="00DB5CAE"/>
    <w:rsid w:val="00DB6638"/>
    <w:rsid w:val="00DC0D14"/>
    <w:rsid w:val="00DC169F"/>
    <w:rsid w:val="00DC229D"/>
    <w:rsid w:val="00DC3FE3"/>
    <w:rsid w:val="00DC4195"/>
    <w:rsid w:val="00DC45FA"/>
    <w:rsid w:val="00DC48AA"/>
    <w:rsid w:val="00DC4B6B"/>
    <w:rsid w:val="00DC4CDD"/>
    <w:rsid w:val="00DC5222"/>
    <w:rsid w:val="00DC5DA3"/>
    <w:rsid w:val="00DC5E2C"/>
    <w:rsid w:val="00DC6FD5"/>
    <w:rsid w:val="00DC7956"/>
    <w:rsid w:val="00DD0479"/>
    <w:rsid w:val="00DD1D01"/>
    <w:rsid w:val="00DD24AD"/>
    <w:rsid w:val="00DD31E2"/>
    <w:rsid w:val="00DD320A"/>
    <w:rsid w:val="00DD381D"/>
    <w:rsid w:val="00DD47C2"/>
    <w:rsid w:val="00DD4F72"/>
    <w:rsid w:val="00DD50F9"/>
    <w:rsid w:val="00DD56B8"/>
    <w:rsid w:val="00DD59D0"/>
    <w:rsid w:val="00DD6FED"/>
    <w:rsid w:val="00DD70DB"/>
    <w:rsid w:val="00DD7249"/>
    <w:rsid w:val="00DD7C9C"/>
    <w:rsid w:val="00DE000A"/>
    <w:rsid w:val="00DE06A8"/>
    <w:rsid w:val="00DE4562"/>
    <w:rsid w:val="00DE476D"/>
    <w:rsid w:val="00DE48D9"/>
    <w:rsid w:val="00DE592D"/>
    <w:rsid w:val="00DE5FD1"/>
    <w:rsid w:val="00DE705C"/>
    <w:rsid w:val="00DE70B5"/>
    <w:rsid w:val="00DE70C8"/>
    <w:rsid w:val="00DE7136"/>
    <w:rsid w:val="00DE7B1F"/>
    <w:rsid w:val="00DF0BD5"/>
    <w:rsid w:val="00DF0C8C"/>
    <w:rsid w:val="00DF2CF1"/>
    <w:rsid w:val="00DF3328"/>
    <w:rsid w:val="00DF3F2F"/>
    <w:rsid w:val="00DF473A"/>
    <w:rsid w:val="00DF5370"/>
    <w:rsid w:val="00DF5707"/>
    <w:rsid w:val="00DF5C27"/>
    <w:rsid w:val="00DF645A"/>
    <w:rsid w:val="00DF6957"/>
    <w:rsid w:val="00DF6DDF"/>
    <w:rsid w:val="00E00788"/>
    <w:rsid w:val="00E007B9"/>
    <w:rsid w:val="00E008B4"/>
    <w:rsid w:val="00E00CB1"/>
    <w:rsid w:val="00E012AC"/>
    <w:rsid w:val="00E024DB"/>
    <w:rsid w:val="00E0263D"/>
    <w:rsid w:val="00E03A92"/>
    <w:rsid w:val="00E03AF1"/>
    <w:rsid w:val="00E04297"/>
    <w:rsid w:val="00E048ED"/>
    <w:rsid w:val="00E04982"/>
    <w:rsid w:val="00E04A09"/>
    <w:rsid w:val="00E05596"/>
    <w:rsid w:val="00E0571F"/>
    <w:rsid w:val="00E05871"/>
    <w:rsid w:val="00E06517"/>
    <w:rsid w:val="00E07B82"/>
    <w:rsid w:val="00E106ED"/>
    <w:rsid w:val="00E1075C"/>
    <w:rsid w:val="00E122AC"/>
    <w:rsid w:val="00E127A0"/>
    <w:rsid w:val="00E12A74"/>
    <w:rsid w:val="00E12DD8"/>
    <w:rsid w:val="00E131F0"/>
    <w:rsid w:val="00E14573"/>
    <w:rsid w:val="00E14690"/>
    <w:rsid w:val="00E148CD"/>
    <w:rsid w:val="00E149E9"/>
    <w:rsid w:val="00E15EF8"/>
    <w:rsid w:val="00E170CF"/>
    <w:rsid w:val="00E176CB"/>
    <w:rsid w:val="00E17C53"/>
    <w:rsid w:val="00E20C8D"/>
    <w:rsid w:val="00E22141"/>
    <w:rsid w:val="00E22322"/>
    <w:rsid w:val="00E23A88"/>
    <w:rsid w:val="00E243AE"/>
    <w:rsid w:val="00E247E4"/>
    <w:rsid w:val="00E2498F"/>
    <w:rsid w:val="00E250C5"/>
    <w:rsid w:val="00E25341"/>
    <w:rsid w:val="00E25434"/>
    <w:rsid w:val="00E26269"/>
    <w:rsid w:val="00E266A4"/>
    <w:rsid w:val="00E26A16"/>
    <w:rsid w:val="00E27306"/>
    <w:rsid w:val="00E27D16"/>
    <w:rsid w:val="00E30FBF"/>
    <w:rsid w:val="00E3115E"/>
    <w:rsid w:val="00E3195F"/>
    <w:rsid w:val="00E33227"/>
    <w:rsid w:val="00E33261"/>
    <w:rsid w:val="00E3443D"/>
    <w:rsid w:val="00E3469B"/>
    <w:rsid w:val="00E3476B"/>
    <w:rsid w:val="00E35032"/>
    <w:rsid w:val="00E350EC"/>
    <w:rsid w:val="00E3556C"/>
    <w:rsid w:val="00E36403"/>
    <w:rsid w:val="00E364DC"/>
    <w:rsid w:val="00E36648"/>
    <w:rsid w:val="00E370F4"/>
    <w:rsid w:val="00E374E9"/>
    <w:rsid w:val="00E37967"/>
    <w:rsid w:val="00E4056E"/>
    <w:rsid w:val="00E414E5"/>
    <w:rsid w:val="00E41626"/>
    <w:rsid w:val="00E4193A"/>
    <w:rsid w:val="00E41C1C"/>
    <w:rsid w:val="00E4218D"/>
    <w:rsid w:val="00E4279A"/>
    <w:rsid w:val="00E43A5D"/>
    <w:rsid w:val="00E43EC2"/>
    <w:rsid w:val="00E46747"/>
    <w:rsid w:val="00E507DC"/>
    <w:rsid w:val="00E50D57"/>
    <w:rsid w:val="00E519F7"/>
    <w:rsid w:val="00E51F1B"/>
    <w:rsid w:val="00E5229C"/>
    <w:rsid w:val="00E5270C"/>
    <w:rsid w:val="00E52ED6"/>
    <w:rsid w:val="00E53E68"/>
    <w:rsid w:val="00E53EC8"/>
    <w:rsid w:val="00E545FE"/>
    <w:rsid w:val="00E547F9"/>
    <w:rsid w:val="00E55001"/>
    <w:rsid w:val="00E55A37"/>
    <w:rsid w:val="00E55C50"/>
    <w:rsid w:val="00E562B9"/>
    <w:rsid w:val="00E579F9"/>
    <w:rsid w:val="00E57ECE"/>
    <w:rsid w:val="00E61BF3"/>
    <w:rsid w:val="00E62AD9"/>
    <w:rsid w:val="00E63F04"/>
    <w:rsid w:val="00E64F84"/>
    <w:rsid w:val="00E65D00"/>
    <w:rsid w:val="00E66844"/>
    <w:rsid w:val="00E70B1B"/>
    <w:rsid w:val="00E72A5F"/>
    <w:rsid w:val="00E72AAC"/>
    <w:rsid w:val="00E731B4"/>
    <w:rsid w:val="00E73F73"/>
    <w:rsid w:val="00E74D82"/>
    <w:rsid w:val="00E74D9B"/>
    <w:rsid w:val="00E7562E"/>
    <w:rsid w:val="00E7570B"/>
    <w:rsid w:val="00E75D44"/>
    <w:rsid w:val="00E77301"/>
    <w:rsid w:val="00E800F8"/>
    <w:rsid w:val="00E80E8F"/>
    <w:rsid w:val="00E82472"/>
    <w:rsid w:val="00E8287E"/>
    <w:rsid w:val="00E8404A"/>
    <w:rsid w:val="00E84270"/>
    <w:rsid w:val="00E846CE"/>
    <w:rsid w:val="00E84CAE"/>
    <w:rsid w:val="00E859A9"/>
    <w:rsid w:val="00E8638C"/>
    <w:rsid w:val="00E86485"/>
    <w:rsid w:val="00E86A0A"/>
    <w:rsid w:val="00E8706A"/>
    <w:rsid w:val="00E907DE"/>
    <w:rsid w:val="00E910DC"/>
    <w:rsid w:val="00E9144C"/>
    <w:rsid w:val="00E91DB4"/>
    <w:rsid w:val="00E9294A"/>
    <w:rsid w:val="00E934C8"/>
    <w:rsid w:val="00E9385C"/>
    <w:rsid w:val="00E942E6"/>
    <w:rsid w:val="00E94BE0"/>
    <w:rsid w:val="00E95279"/>
    <w:rsid w:val="00E9601E"/>
    <w:rsid w:val="00E96653"/>
    <w:rsid w:val="00E96B29"/>
    <w:rsid w:val="00E97363"/>
    <w:rsid w:val="00E97617"/>
    <w:rsid w:val="00E97A18"/>
    <w:rsid w:val="00EA01C6"/>
    <w:rsid w:val="00EA0B91"/>
    <w:rsid w:val="00EA0C35"/>
    <w:rsid w:val="00EA0CD9"/>
    <w:rsid w:val="00EA17D8"/>
    <w:rsid w:val="00EA1812"/>
    <w:rsid w:val="00EA1ACB"/>
    <w:rsid w:val="00EA1ADB"/>
    <w:rsid w:val="00EA20B8"/>
    <w:rsid w:val="00EA308D"/>
    <w:rsid w:val="00EA473C"/>
    <w:rsid w:val="00EA4991"/>
    <w:rsid w:val="00EA4F1C"/>
    <w:rsid w:val="00EA5B01"/>
    <w:rsid w:val="00EA5C0E"/>
    <w:rsid w:val="00EA645A"/>
    <w:rsid w:val="00EA7155"/>
    <w:rsid w:val="00EA7484"/>
    <w:rsid w:val="00EA7942"/>
    <w:rsid w:val="00EA79B3"/>
    <w:rsid w:val="00EB0416"/>
    <w:rsid w:val="00EB0516"/>
    <w:rsid w:val="00EB0C48"/>
    <w:rsid w:val="00EB0EAB"/>
    <w:rsid w:val="00EB0EDA"/>
    <w:rsid w:val="00EB1068"/>
    <w:rsid w:val="00EB2E2E"/>
    <w:rsid w:val="00EB328D"/>
    <w:rsid w:val="00EB35AD"/>
    <w:rsid w:val="00EB4907"/>
    <w:rsid w:val="00EB5116"/>
    <w:rsid w:val="00EB5540"/>
    <w:rsid w:val="00EB554E"/>
    <w:rsid w:val="00EB55E0"/>
    <w:rsid w:val="00EB739F"/>
    <w:rsid w:val="00EC02B3"/>
    <w:rsid w:val="00EC09E4"/>
    <w:rsid w:val="00EC21EF"/>
    <w:rsid w:val="00EC2881"/>
    <w:rsid w:val="00EC28E3"/>
    <w:rsid w:val="00EC3698"/>
    <w:rsid w:val="00EC4617"/>
    <w:rsid w:val="00EC5115"/>
    <w:rsid w:val="00EC564E"/>
    <w:rsid w:val="00EC5CF7"/>
    <w:rsid w:val="00EC6F81"/>
    <w:rsid w:val="00EC73CD"/>
    <w:rsid w:val="00EC7C7F"/>
    <w:rsid w:val="00ED00B5"/>
    <w:rsid w:val="00ED0267"/>
    <w:rsid w:val="00ED04C8"/>
    <w:rsid w:val="00ED0E8C"/>
    <w:rsid w:val="00ED1357"/>
    <w:rsid w:val="00ED1888"/>
    <w:rsid w:val="00ED215C"/>
    <w:rsid w:val="00ED24C6"/>
    <w:rsid w:val="00ED3076"/>
    <w:rsid w:val="00ED3380"/>
    <w:rsid w:val="00ED33E3"/>
    <w:rsid w:val="00ED370B"/>
    <w:rsid w:val="00ED3EAF"/>
    <w:rsid w:val="00ED49F7"/>
    <w:rsid w:val="00ED50E1"/>
    <w:rsid w:val="00ED60EE"/>
    <w:rsid w:val="00ED68B6"/>
    <w:rsid w:val="00ED6D07"/>
    <w:rsid w:val="00EE0472"/>
    <w:rsid w:val="00EE0643"/>
    <w:rsid w:val="00EE0C65"/>
    <w:rsid w:val="00EE0D61"/>
    <w:rsid w:val="00EE0EF1"/>
    <w:rsid w:val="00EE13F0"/>
    <w:rsid w:val="00EE253B"/>
    <w:rsid w:val="00EE30EE"/>
    <w:rsid w:val="00EE3484"/>
    <w:rsid w:val="00EE3A84"/>
    <w:rsid w:val="00EE46A2"/>
    <w:rsid w:val="00EE5B2A"/>
    <w:rsid w:val="00EE71BD"/>
    <w:rsid w:val="00EF010D"/>
    <w:rsid w:val="00EF1CFE"/>
    <w:rsid w:val="00EF2FB4"/>
    <w:rsid w:val="00EF51CB"/>
    <w:rsid w:val="00EF5513"/>
    <w:rsid w:val="00EF5F66"/>
    <w:rsid w:val="00EF6C00"/>
    <w:rsid w:val="00EF710C"/>
    <w:rsid w:val="00F02E2D"/>
    <w:rsid w:val="00F03FA9"/>
    <w:rsid w:val="00F04217"/>
    <w:rsid w:val="00F060ED"/>
    <w:rsid w:val="00F06545"/>
    <w:rsid w:val="00F06C2A"/>
    <w:rsid w:val="00F07A06"/>
    <w:rsid w:val="00F07E3D"/>
    <w:rsid w:val="00F1392E"/>
    <w:rsid w:val="00F1411E"/>
    <w:rsid w:val="00F14124"/>
    <w:rsid w:val="00F14B39"/>
    <w:rsid w:val="00F153A5"/>
    <w:rsid w:val="00F155BA"/>
    <w:rsid w:val="00F1567B"/>
    <w:rsid w:val="00F16E29"/>
    <w:rsid w:val="00F17262"/>
    <w:rsid w:val="00F206A9"/>
    <w:rsid w:val="00F2092E"/>
    <w:rsid w:val="00F20AE4"/>
    <w:rsid w:val="00F20B99"/>
    <w:rsid w:val="00F20FF5"/>
    <w:rsid w:val="00F230D2"/>
    <w:rsid w:val="00F248F0"/>
    <w:rsid w:val="00F2521F"/>
    <w:rsid w:val="00F253D5"/>
    <w:rsid w:val="00F25D69"/>
    <w:rsid w:val="00F2666E"/>
    <w:rsid w:val="00F2748A"/>
    <w:rsid w:val="00F308E2"/>
    <w:rsid w:val="00F30A5B"/>
    <w:rsid w:val="00F31EBD"/>
    <w:rsid w:val="00F324FC"/>
    <w:rsid w:val="00F335D7"/>
    <w:rsid w:val="00F339BC"/>
    <w:rsid w:val="00F34CE8"/>
    <w:rsid w:val="00F34EC8"/>
    <w:rsid w:val="00F35777"/>
    <w:rsid w:val="00F3684B"/>
    <w:rsid w:val="00F37379"/>
    <w:rsid w:val="00F373BF"/>
    <w:rsid w:val="00F37600"/>
    <w:rsid w:val="00F40221"/>
    <w:rsid w:val="00F41370"/>
    <w:rsid w:val="00F425D5"/>
    <w:rsid w:val="00F42656"/>
    <w:rsid w:val="00F439C2"/>
    <w:rsid w:val="00F43BB7"/>
    <w:rsid w:val="00F4465A"/>
    <w:rsid w:val="00F44948"/>
    <w:rsid w:val="00F44AC9"/>
    <w:rsid w:val="00F44EB7"/>
    <w:rsid w:val="00F45686"/>
    <w:rsid w:val="00F46049"/>
    <w:rsid w:val="00F46531"/>
    <w:rsid w:val="00F468B0"/>
    <w:rsid w:val="00F501CA"/>
    <w:rsid w:val="00F5141B"/>
    <w:rsid w:val="00F53141"/>
    <w:rsid w:val="00F53333"/>
    <w:rsid w:val="00F5390E"/>
    <w:rsid w:val="00F539DA"/>
    <w:rsid w:val="00F53BC7"/>
    <w:rsid w:val="00F54271"/>
    <w:rsid w:val="00F5453F"/>
    <w:rsid w:val="00F548D8"/>
    <w:rsid w:val="00F54D41"/>
    <w:rsid w:val="00F5593D"/>
    <w:rsid w:val="00F56B4D"/>
    <w:rsid w:val="00F56DB1"/>
    <w:rsid w:val="00F57269"/>
    <w:rsid w:val="00F57281"/>
    <w:rsid w:val="00F6023F"/>
    <w:rsid w:val="00F62529"/>
    <w:rsid w:val="00F62EEF"/>
    <w:rsid w:val="00F635CE"/>
    <w:rsid w:val="00F646F6"/>
    <w:rsid w:val="00F64F90"/>
    <w:rsid w:val="00F65636"/>
    <w:rsid w:val="00F658D0"/>
    <w:rsid w:val="00F67C03"/>
    <w:rsid w:val="00F70A0D"/>
    <w:rsid w:val="00F73553"/>
    <w:rsid w:val="00F740D2"/>
    <w:rsid w:val="00F751F8"/>
    <w:rsid w:val="00F757D7"/>
    <w:rsid w:val="00F75CC2"/>
    <w:rsid w:val="00F76341"/>
    <w:rsid w:val="00F76E93"/>
    <w:rsid w:val="00F7716C"/>
    <w:rsid w:val="00F775C4"/>
    <w:rsid w:val="00F776A1"/>
    <w:rsid w:val="00F82042"/>
    <w:rsid w:val="00F82151"/>
    <w:rsid w:val="00F82E50"/>
    <w:rsid w:val="00F83AC0"/>
    <w:rsid w:val="00F83C33"/>
    <w:rsid w:val="00F83EE2"/>
    <w:rsid w:val="00F8425E"/>
    <w:rsid w:val="00F845EE"/>
    <w:rsid w:val="00F8485B"/>
    <w:rsid w:val="00F849F5"/>
    <w:rsid w:val="00F862A3"/>
    <w:rsid w:val="00F86561"/>
    <w:rsid w:val="00F86594"/>
    <w:rsid w:val="00F86E55"/>
    <w:rsid w:val="00F872AD"/>
    <w:rsid w:val="00F8767F"/>
    <w:rsid w:val="00F8792B"/>
    <w:rsid w:val="00F87AEB"/>
    <w:rsid w:val="00F87EE7"/>
    <w:rsid w:val="00F907C6"/>
    <w:rsid w:val="00F91215"/>
    <w:rsid w:val="00F92BC3"/>
    <w:rsid w:val="00F93505"/>
    <w:rsid w:val="00F93B5D"/>
    <w:rsid w:val="00F95413"/>
    <w:rsid w:val="00F9622D"/>
    <w:rsid w:val="00F969A1"/>
    <w:rsid w:val="00F97634"/>
    <w:rsid w:val="00F979CF"/>
    <w:rsid w:val="00FA054B"/>
    <w:rsid w:val="00FA05E5"/>
    <w:rsid w:val="00FA0CE8"/>
    <w:rsid w:val="00FA0F51"/>
    <w:rsid w:val="00FA2039"/>
    <w:rsid w:val="00FA2982"/>
    <w:rsid w:val="00FA36CC"/>
    <w:rsid w:val="00FA3FA7"/>
    <w:rsid w:val="00FA4106"/>
    <w:rsid w:val="00FA5B2B"/>
    <w:rsid w:val="00FA695E"/>
    <w:rsid w:val="00FA75B3"/>
    <w:rsid w:val="00FA75B4"/>
    <w:rsid w:val="00FA7D62"/>
    <w:rsid w:val="00FB02B2"/>
    <w:rsid w:val="00FB0362"/>
    <w:rsid w:val="00FB0630"/>
    <w:rsid w:val="00FB12B3"/>
    <w:rsid w:val="00FB134B"/>
    <w:rsid w:val="00FB1382"/>
    <w:rsid w:val="00FB138C"/>
    <w:rsid w:val="00FB1B6C"/>
    <w:rsid w:val="00FB1C33"/>
    <w:rsid w:val="00FB3739"/>
    <w:rsid w:val="00FB3D76"/>
    <w:rsid w:val="00FB5BF8"/>
    <w:rsid w:val="00FB5CC6"/>
    <w:rsid w:val="00FB6093"/>
    <w:rsid w:val="00FB656C"/>
    <w:rsid w:val="00FB689D"/>
    <w:rsid w:val="00FB6D12"/>
    <w:rsid w:val="00FB79CD"/>
    <w:rsid w:val="00FC09DD"/>
    <w:rsid w:val="00FC132F"/>
    <w:rsid w:val="00FC17AB"/>
    <w:rsid w:val="00FC1B78"/>
    <w:rsid w:val="00FC21E2"/>
    <w:rsid w:val="00FC25FD"/>
    <w:rsid w:val="00FC2ADA"/>
    <w:rsid w:val="00FC42D4"/>
    <w:rsid w:val="00FC494A"/>
    <w:rsid w:val="00FC52E7"/>
    <w:rsid w:val="00FC6325"/>
    <w:rsid w:val="00FC6F48"/>
    <w:rsid w:val="00FC6FEF"/>
    <w:rsid w:val="00FC7470"/>
    <w:rsid w:val="00FC7D35"/>
    <w:rsid w:val="00FC7FC4"/>
    <w:rsid w:val="00FD02D4"/>
    <w:rsid w:val="00FD041A"/>
    <w:rsid w:val="00FD0717"/>
    <w:rsid w:val="00FD1052"/>
    <w:rsid w:val="00FD181E"/>
    <w:rsid w:val="00FD1D40"/>
    <w:rsid w:val="00FD2808"/>
    <w:rsid w:val="00FD3064"/>
    <w:rsid w:val="00FD4227"/>
    <w:rsid w:val="00FD56FE"/>
    <w:rsid w:val="00FD5D39"/>
    <w:rsid w:val="00FD702A"/>
    <w:rsid w:val="00FD75A1"/>
    <w:rsid w:val="00FE0599"/>
    <w:rsid w:val="00FE08C5"/>
    <w:rsid w:val="00FE2293"/>
    <w:rsid w:val="00FE2757"/>
    <w:rsid w:val="00FE2D0E"/>
    <w:rsid w:val="00FE333B"/>
    <w:rsid w:val="00FE3483"/>
    <w:rsid w:val="00FE44C8"/>
    <w:rsid w:val="00FE6296"/>
    <w:rsid w:val="00FE6383"/>
    <w:rsid w:val="00FE6865"/>
    <w:rsid w:val="00FE7C6B"/>
    <w:rsid w:val="00FF0145"/>
    <w:rsid w:val="00FF035E"/>
    <w:rsid w:val="00FF07C8"/>
    <w:rsid w:val="00FF1994"/>
    <w:rsid w:val="00FF1B1B"/>
    <w:rsid w:val="00FF2080"/>
    <w:rsid w:val="00FF41CD"/>
    <w:rsid w:val="00FF4471"/>
    <w:rsid w:val="00FF4B82"/>
    <w:rsid w:val="00FF59BF"/>
    <w:rsid w:val="00FF5F6F"/>
    <w:rsid w:val="00FF6213"/>
    <w:rsid w:val="00FF6320"/>
    <w:rsid w:val="00FF6750"/>
    <w:rsid w:val="00FF6AB5"/>
    <w:rsid w:val="00FF6BDD"/>
    <w:rsid w:val="00FF78BF"/>
    <w:rsid w:val="00FF7ACD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647C3A-B90F-4413-AA76-3F9639784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B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6B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6B30"/>
    <w:pPr>
      <w:widowControl w:val="0"/>
      <w:spacing w:after="0" w:line="240" w:lineRule="auto"/>
    </w:pPr>
    <w:rPr>
      <w:lang w:val="en-US"/>
    </w:rPr>
  </w:style>
  <w:style w:type="paragraph" w:styleId="NoSpacing">
    <w:name w:val="No Spacing"/>
    <w:uiPriority w:val="1"/>
    <w:qFormat/>
    <w:rsid w:val="00CE6B3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E6B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B30"/>
  </w:style>
  <w:style w:type="paragraph" w:styleId="Footer">
    <w:name w:val="footer"/>
    <w:basedOn w:val="Normal"/>
    <w:link w:val="FooterChar"/>
    <w:uiPriority w:val="99"/>
    <w:unhideWhenUsed/>
    <w:rsid w:val="00CE6B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6B30"/>
  </w:style>
  <w:style w:type="paragraph" w:styleId="BalloonText">
    <w:name w:val="Balloon Text"/>
    <w:basedOn w:val="Normal"/>
    <w:link w:val="BalloonTextChar"/>
    <w:uiPriority w:val="99"/>
    <w:semiHidden/>
    <w:unhideWhenUsed/>
    <w:rsid w:val="00C84D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DC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D41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Nicholls</dc:creator>
  <cp:keywords/>
  <dc:description/>
  <cp:lastModifiedBy>Beth Nicholls</cp:lastModifiedBy>
  <cp:revision>2</cp:revision>
  <cp:lastPrinted>2015-07-17T06:41:00Z</cp:lastPrinted>
  <dcterms:created xsi:type="dcterms:W3CDTF">2019-06-14T00:02:00Z</dcterms:created>
  <dcterms:modified xsi:type="dcterms:W3CDTF">2019-06-14T00:02:00Z</dcterms:modified>
</cp:coreProperties>
</file>